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10C1F3" w14:textId="1A87C7BE" w:rsidR="00683549" w:rsidRDefault="0091482E">
      <w:pPr>
        <w:spacing w:after="0" w:line="240" w:lineRule="auto"/>
        <w:rPr>
          <w:rFonts w:ascii="Calibri" w:eastAsia="Meiryo" w:hAnsi="Calibri" w:cs="Calibri"/>
          <w:bCs/>
          <w:color w:val="000000" w:themeColor="text1"/>
          <w:szCs w:val="28"/>
          <w:lang w:eastAsia="ja-JP"/>
        </w:rPr>
      </w:pPr>
      <w:r>
        <w:rPr>
          <w:rFonts w:ascii="Calibri" w:eastAsia="Calibri" w:hAnsi="Calibri" w:cs="Calibri"/>
          <w:noProof/>
          <w:color w:val="000000"/>
          <w:lang w:bidi="si-LK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596602A" wp14:editId="381FF24A">
                <wp:simplePos x="0" y="0"/>
                <wp:positionH relativeFrom="column">
                  <wp:posOffset>-371475</wp:posOffset>
                </wp:positionH>
                <wp:positionV relativeFrom="paragraph">
                  <wp:posOffset>0</wp:posOffset>
                </wp:positionV>
                <wp:extent cx="2545080" cy="2143125"/>
                <wp:effectExtent l="0" t="0" r="0" b="952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5080" cy="2143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437238" w14:textId="77777777" w:rsidR="00683549" w:rsidRDefault="00000000">
                            <w:pPr>
                              <w:keepNext/>
                              <w:keepLines/>
                              <w:spacing w:before="240" w:after="120"/>
                              <w:outlineLvl w:val="2"/>
                              <w:rPr>
                                <w:rFonts w:ascii="Calibri" w:eastAsia="Meiryo" w:hAnsi="Calibri" w:cs="Calibri"/>
                                <w:b/>
                                <w:caps/>
                                <w:color w:val="FFFFFF" w:themeColor="background1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rFonts w:ascii="Calibri" w:eastAsia="Meiryo" w:hAnsi="Calibri" w:cs="Calibri"/>
                                  <w:b/>
                                  <w:caps/>
                                  <w:color w:val="FFFFFF" w:themeColor="background1"/>
                                  <w:szCs w:val="24"/>
                                </w:rPr>
                                <w:id w:val="-1532791579"/>
                                <w:placeholder>
                                  <w:docPart w:val="573A49B3C40142229C7B5C29963FD6A0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r w:rsidR="00917288" w:rsidRPr="00077CCC">
                                  <w:rPr>
                                    <w:rFonts w:ascii="Times New Roman" w:eastAsia="Meiryo" w:hAnsi="Times New Roman" w:cs="Times New Roman"/>
                                    <w:b/>
                                    <w:caps/>
                                    <w:color w:val="FFFFFF" w:themeColor="background1"/>
                                    <w:sz w:val="32"/>
                                    <w:szCs w:val="36"/>
                                  </w:rPr>
                                  <w:t>Profile</w:t>
                                </w:r>
                              </w:sdtContent>
                            </w:sdt>
                          </w:p>
                          <w:p w14:paraId="7681B48B" w14:textId="77777777" w:rsidR="00683549" w:rsidRDefault="00B368C4" w:rsidP="00220D93">
                            <w:pPr>
                              <w:spacing w:line="240" w:lineRule="auto"/>
                              <w:jc w:val="both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I’m a second year Information Technology undergraduate at the university of SLIIT</w:t>
                            </w:r>
                            <w:r w:rsidR="0044164E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, passionate about QA, Web Developing, and Software Design. As I prepare for my internship, I’m eager to explore diverse</w:t>
                            </w:r>
                            <w:r w:rsidR="00416C66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areas of technology and expand my skill se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96602A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29.25pt;margin-top:0;width:200.4pt;height:168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" filled="f" stroked="f">
                <v:textbox>
                  <w:txbxContent>
                    <w:p w14:paraId="40437238" w14:textId="77777777" w:rsidR="00683549" w:rsidRDefault="00000000">
                      <w:pPr>
                        <w:keepNext/>
                        <w:keepLines/>
                        <w:spacing w:before="240" w:after="120"/>
                        <w:outlineLvl w:val="2"/>
                        <w:rPr>
                          <w:rFonts w:ascii="Calibri" w:eastAsia="Meiryo" w:hAnsi="Calibri" w:cs="Calibri"/>
                          <w:b/>
                          <w:caps/>
                          <w:color w:val="FFFFFF" w:themeColor="background1"/>
                          <w:szCs w:val="24"/>
                        </w:rPr>
                      </w:pPr>
                      <w:sdt>
                        <w:sdtPr>
                          <w:rPr>
                            <w:rFonts w:ascii="Calibri" w:eastAsia="Meiryo" w:hAnsi="Calibri" w:cs="Calibri"/>
                            <w:b/>
                            <w:caps/>
                            <w:color w:val="FFFFFF" w:themeColor="background1"/>
                            <w:szCs w:val="24"/>
                          </w:rPr>
                          <w:id w:val="-1532791579"/>
                          <w:placeholder>
                            <w:docPart w:val="573A49B3C40142229C7B5C29963FD6A0"/>
                          </w:placeholder>
                          <w:temporary/>
                          <w:showingPlcHdr/>
                          <w15:appearance w15:val="hidden"/>
                        </w:sdtPr>
                        <w:sdtContent>
                          <w:r w:rsidR="00917288" w:rsidRPr="00077CCC">
                            <w:rPr>
                              <w:rFonts w:ascii="Times New Roman" w:eastAsia="Meiryo" w:hAnsi="Times New Roman" w:cs="Times New Roman"/>
                              <w:b/>
                              <w:caps/>
                              <w:color w:val="FFFFFF" w:themeColor="background1"/>
                              <w:sz w:val="32"/>
                              <w:szCs w:val="36"/>
                            </w:rPr>
                            <w:t>Profile</w:t>
                          </w:r>
                        </w:sdtContent>
                      </w:sdt>
                    </w:p>
                    <w:p w14:paraId="7681B48B" w14:textId="77777777" w:rsidR="00683549" w:rsidRDefault="00B368C4" w:rsidP="00220D93">
                      <w:pPr>
                        <w:spacing w:line="240" w:lineRule="auto"/>
                        <w:jc w:val="both"/>
                        <w:rPr>
                          <w:color w:val="FFFFFF" w:themeColor="background1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I’m a second year Information Technology undergraduate at the university of SLIIT</w:t>
                      </w:r>
                      <w:r w:rsidR="0044164E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, passionate about QA, Web Developing, and Software Design. As I prepare for my internship, I’m eager to explore diverse</w:t>
                      </w:r>
                      <w:r w:rsidR="00416C66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areas of technology and expand my skill set.</w:t>
                      </w:r>
                    </w:p>
                  </w:txbxContent>
                </v:textbox>
              </v:shape>
            </w:pict>
          </mc:Fallback>
        </mc:AlternateContent>
      </w:r>
      <w:r w:rsidR="00077CCC"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67E208" wp14:editId="76DD64D7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2644140" cy="10881360"/>
                <wp:effectExtent l="0" t="0" r="2286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4140" cy="10881360"/>
                        </a:xfrm>
                        <a:prstGeom prst="rect">
                          <a:avLst/>
                        </a:prstGeom>
                        <a:solidFill>
                          <a:srgbClr val="1D1943"/>
                        </a:solidFill>
                        <a:ln>
                          <a:solidFill>
                            <a:schemeClr val="tx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EC6BCE" w14:textId="77777777" w:rsidR="00683549" w:rsidRDefault="0068354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67E208" id="Rectangle 1" o:spid="_x0000_s1027" style="position:absolute;margin-left:0;margin-top:-36pt;width:208.2pt;height:856.8pt;z-index:251659264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" fillcolor="#1d1943" strokecolor="#212934 [1615]" strokeweight="1pt">
                <v:textbox>
                  <w:txbxContent>
                    <w:p w14:paraId="0DEC6BCE" w14:textId="77777777" w:rsidR="00683549" w:rsidRDefault="00683549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220D93"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43016D" wp14:editId="5C9A6B2B">
                <wp:simplePos x="0" y="0"/>
                <wp:positionH relativeFrom="page">
                  <wp:posOffset>2657474</wp:posOffset>
                </wp:positionH>
                <wp:positionV relativeFrom="paragraph">
                  <wp:posOffset>0</wp:posOffset>
                </wp:positionV>
                <wp:extent cx="4893945" cy="1196340"/>
                <wp:effectExtent l="0" t="0" r="20955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93945" cy="1196340"/>
                        </a:xfrm>
                        <a:prstGeom prst="rect">
                          <a:avLst/>
                        </a:prstGeom>
                        <a:solidFill>
                          <a:srgbClr val="6A8ED0"/>
                        </a:solidFill>
                        <a:ln>
                          <a:solidFill>
                            <a:srgbClr val="6A8ED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3F8CD0" w14:textId="77777777" w:rsidR="00683549" w:rsidRDefault="0068354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343016D" id="Rectangle 2" o:spid="_x0000_s1028" style="position:absolute;margin-left:209.25pt;margin-top:0;width:385.35pt;height:94.2pt;z-index:2516602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" fillcolor="#6a8ed0" strokecolor="#6a8ed0" strokeweight="1pt">
                <v:textbox>
                  <w:txbxContent>
                    <w:p w14:paraId="143F8CD0" w14:textId="77777777" w:rsidR="00683549" w:rsidRDefault="00683549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22ED5042" w14:textId="77777777" w:rsidR="00683549" w:rsidRDefault="00604CC9">
      <w:pPr>
        <w:rPr>
          <w:rFonts w:ascii="Calibri" w:eastAsia="Calibri" w:hAnsi="Calibri" w:cs="Calibri"/>
          <w:color w:val="000000"/>
          <w:lang w:bidi="si-LK"/>
        </w:rPr>
      </w:pPr>
      <w:r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B0E2FC8" wp14:editId="5A4BD95B">
                <wp:simplePos x="0" y="0"/>
                <wp:positionH relativeFrom="column">
                  <wp:posOffset>2266950</wp:posOffset>
                </wp:positionH>
                <wp:positionV relativeFrom="paragraph">
                  <wp:posOffset>153035</wp:posOffset>
                </wp:positionV>
                <wp:extent cx="4067175" cy="619125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67175" cy="619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2ABFD8" w14:textId="77777777" w:rsidR="00604CC9" w:rsidRPr="00DA3043" w:rsidRDefault="00604CC9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52"/>
                                <w:szCs w:val="5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gramStart"/>
                            <w:r w:rsidRPr="00DA3043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52"/>
                                <w:szCs w:val="5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NULEKA </w:t>
                            </w:r>
                            <w:r w:rsidR="00DA3043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52"/>
                                <w:szCs w:val="5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Pr="00DA3043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52"/>
                                <w:szCs w:val="5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RANASINGHE</w:t>
                            </w:r>
                            <w:proofErr w:type="gramEnd"/>
                          </w:p>
                          <w:p w14:paraId="370E9C48" w14:textId="77777777" w:rsidR="00DA3043" w:rsidRDefault="00DA304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0E2FC8" id="Text Box 21" o:spid="_x0000_s1029" type="#_x0000_t202" style="position:absolute;margin-left:178.5pt;margin-top:12.05pt;width:320.25pt;height:48.7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" filled="f" stroked="f" strokeweight=".5pt">
                <v:textbox>
                  <w:txbxContent>
                    <w:p w14:paraId="442ABFD8" w14:textId="77777777" w:rsidR="00604CC9" w:rsidRPr="00DA3043" w:rsidRDefault="00604CC9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52"/>
                          <w:szCs w:val="5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gramStart"/>
                      <w:r w:rsidRPr="00DA3043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52"/>
                          <w:szCs w:val="5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NULEKA </w:t>
                      </w:r>
                      <w:r w:rsidR="00DA3043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52"/>
                          <w:szCs w:val="5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Pr="00DA3043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52"/>
                          <w:szCs w:val="5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RANASINGHE</w:t>
                      </w:r>
                      <w:proofErr w:type="gramEnd"/>
                    </w:p>
                    <w:p w14:paraId="370E9C48" w14:textId="77777777" w:rsidR="00DA3043" w:rsidRDefault="00DA3043"/>
                  </w:txbxContent>
                </v:textbox>
              </v:shape>
            </w:pict>
          </mc:Fallback>
        </mc:AlternateContent>
      </w:r>
      <w:r w:rsidR="00917288">
        <w:rPr>
          <w:rFonts w:ascii="Calibri" w:eastAsia="Calibri" w:hAnsi="Calibri" w:cs="Calibri"/>
          <w:color w:val="000000"/>
          <w:lang w:bidi="si-LK"/>
        </w:rPr>
        <w:t>400</w:t>
      </w:r>
    </w:p>
    <w:p w14:paraId="052CCAAC" w14:textId="2C060D5C" w:rsidR="00683549" w:rsidRPr="00604CC9" w:rsidRDefault="0091482E">
      <w:pPr>
        <w:rPr>
          <w:rFonts w:ascii="Calibri" w:eastAsia="Calibri" w:hAnsi="Calibri" w:cs="Calibri"/>
          <w:color w:val="000000"/>
          <w:lang w:bidi="si-LK"/>
        </w:rPr>
      </w:pPr>
      <w:r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58909ED" wp14:editId="75CB7178">
                <wp:simplePos x="0" y="0"/>
                <wp:positionH relativeFrom="margin">
                  <wp:posOffset>3286760</wp:posOffset>
                </wp:positionH>
                <wp:positionV relativeFrom="paragraph">
                  <wp:posOffset>2066290</wp:posOffset>
                </wp:positionV>
                <wp:extent cx="3373589" cy="7951"/>
                <wp:effectExtent l="0" t="0" r="36830" b="30480"/>
                <wp:wrapNone/>
                <wp:docPr id="2006218590" name="Straight Connector 20062185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73589" cy="7951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78E7DD" id="Straight Connector 2006218590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58.8pt,162.7pt" to="524.45pt,16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A562E3B" wp14:editId="31E779F0">
                <wp:simplePos x="0" y="0"/>
                <wp:positionH relativeFrom="margin">
                  <wp:posOffset>3337560</wp:posOffset>
                </wp:positionH>
                <wp:positionV relativeFrom="paragraph">
                  <wp:posOffset>1205230</wp:posOffset>
                </wp:positionV>
                <wp:extent cx="3322320" cy="15240"/>
                <wp:effectExtent l="0" t="0" r="30480" b="2286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2232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59D653" id="Straight Connector 16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62.8pt,94.9pt" to="524.4pt,9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libri" w:eastAsia="Calibri" w:hAnsi="Calibri" w:cs="Calibri"/>
          <w:noProof/>
          <w:color w:val="000000"/>
          <w:lang w:bidi="si-LK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815ADC9" wp14:editId="10FEB6ED">
                <wp:simplePos x="0" y="0"/>
                <wp:positionH relativeFrom="margin">
                  <wp:posOffset>2369820</wp:posOffset>
                </wp:positionH>
                <wp:positionV relativeFrom="paragraph">
                  <wp:posOffset>1037590</wp:posOffset>
                </wp:positionV>
                <wp:extent cx="4524375" cy="8700135"/>
                <wp:effectExtent l="0" t="0" r="0" b="571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24375" cy="8700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F1DE21" w14:textId="6B2F10BA" w:rsidR="0091482E" w:rsidRPr="00E823A5" w:rsidRDefault="0091482E" w:rsidP="0091482E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Experience</w:t>
                            </w:r>
                          </w:p>
                          <w:p w14:paraId="321183E7" w14:textId="3540AC6A" w:rsidR="0091482E" w:rsidRDefault="0091482E" w:rsidP="00DD0661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9148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INTERNSHIP, PEOPLES’ BANK </w:t>
                            </w:r>
                            <w:r w:rsidR="006D29C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| </w:t>
                            </w:r>
                            <w:r w:rsidRPr="009148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Worked as a banker in 6 months. </w:t>
                            </w:r>
                          </w:p>
                          <w:p w14:paraId="4444C57E" w14:textId="77777777" w:rsidR="0091482E" w:rsidRDefault="0091482E" w:rsidP="00DD0661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0D40B20" w14:textId="73C6CF08" w:rsidR="0091482E" w:rsidRPr="0091482E" w:rsidRDefault="0091482E" w:rsidP="00DD0661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  <w:p w14:paraId="4F791CAD" w14:textId="60A4EC7E" w:rsidR="00DD0661" w:rsidRPr="00E823A5" w:rsidRDefault="00DD0661" w:rsidP="00DD0661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E823A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BSc (Hons) in Information Technology (UG)</w:t>
                            </w:r>
                          </w:p>
                          <w:p w14:paraId="744DF382" w14:textId="77777777" w:rsidR="00DD0661" w:rsidRPr="00E823A5" w:rsidRDefault="00DD0661" w:rsidP="00E823A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University of SLIIT 2023 Nov - present</w:t>
                            </w:r>
                          </w:p>
                          <w:p w14:paraId="6D83BA2F" w14:textId="77777777" w:rsidR="00DD0661" w:rsidRPr="00E823A5" w:rsidRDefault="00DD0661" w:rsidP="00E823A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18A95EE" w14:textId="77777777" w:rsidR="00DD0661" w:rsidRPr="00E823A5" w:rsidRDefault="00DD0661" w:rsidP="00E823A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u w:val="single"/>
                              </w:rPr>
                              <w:t>Year 02 (2025 to Present)</w:t>
                            </w:r>
                          </w:p>
                          <w:p w14:paraId="6CA6CB36" w14:textId="77777777" w:rsidR="00DD0661" w:rsidRPr="00E823A5" w:rsidRDefault="00DD0661" w:rsidP="00E823A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T</w:t>
                            </w:r>
                            <w:r w:rsidR="00E823A5"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2030 </w:t>
                            </w:r>
                            <w:r w:rsidR="006A646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="00E823A5"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bject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Oriented Programming</w:t>
                            </w:r>
                          </w:p>
                          <w:p w14:paraId="55CECB48" w14:textId="77777777" w:rsidR="00DD0661" w:rsidRPr="00E823A5" w:rsidRDefault="00DD0661" w:rsidP="00E823A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T</w:t>
                            </w:r>
                            <w:r w:rsidR="00E823A5"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2050 </w:t>
                            </w:r>
                            <w:r w:rsidR="006A646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="00E823A5"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omputer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Networks</w:t>
                            </w:r>
                          </w:p>
                          <w:p w14:paraId="79595BF3" w14:textId="77777777" w:rsidR="00DD0661" w:rsidRPr="00E823A5" w:rsidRDefault="00DD0661" w:rsidP="00E823A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T</w:t>
                            </w:r>
                            <w:r w:rsidR="00E823A5"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2040 </w:t>
                            </w:r>
                            <w:r w:rsidR="006A646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="00E823A5"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atabase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Management Systems</w:t>
                            </w:r>
                          </w:p>
                          <w:p w14:paraId="74296E76" w14:textId="77777777" w:rsidR="00DD0661" w:rsidRPr="00E823A5" w:rsidRDefault="00DD0661" w:rsidP="00E823A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T</w:t>
                            </w:r>
                            <w:r w:rsidR="00E823A5"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2060 </w:t>
                            </w:r>
                            <w:r w:rsidR="006A646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="00E823A5"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perating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ystems and System Administration</w:t>
                            </w:r>
                          </w:p>
                          <w:p w14:paraId="747FA85D" w14:textId="77777777" w:rsidR="00DD0661" w:rsidRDefault="00DD0661" w:rsidP="00E823A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T</w:t>
                            </w:r>
                            <w:r w:rsidR="00E823A5"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2020 </w:t>
                            </w:r>
                            <w:r w:rsidR="006A646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="00E823A5"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oftware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Engineering</w:t>
                            </w:r>
                          </w:p>
                          <w:p w14:paraId="606AEF98" w14:textId="77777777" w:rsidR="00E823A5" w:rsidRPr="00E823A5" w:rsidRDefault="00E823A5" w:rsidP="00E823A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1768525" w14:textId="77777777" w:rsidR="00DD0661" w:rsidRPr="00E823A5" w:rsidRDefault="00DD0661" w:rsidP="00E823A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u w:val="single"/>
                              </w:rPr>
                              <w:t>Year 01 (2023 - 2024)</w:t>
                            </w:r>
                          </w:p>
                          <w:p w14:paraId="3ADE97A3" w14:textId="77777777" w:rsidR="00DD0661" w:rsidRPr="00E823A5" w:rsidRDefault="00DD0661" w:rsidP="00E823A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IT1040 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Communication Skills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086C0EBA" w14:textId="77777777" w:rsidR="00DD0661" w:rsidRPr="00E823A5" w:rsidRDefault="00DD0661" w:rsidP="00E823A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IT1030 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Mathematics for Computing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347DB197" w14:textId="77777777" w:rsidR="00DD0661" w:rsidRPr="00E823A5" w:rsidRDefault="00DD0661" w:rsidP="00E823A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IT1020 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Introduction to Computer Systems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5512B449" w14:textId="77777777" w:rsidR="00DD0661" w:rsidRPr="00E823A5" w:rsidRDefault="00DD0661" w:rsidP="00E823A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IT1010 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Introduction to Programming</w:t>
                            </w:r>
                          </w:p>
                          <w:p w14:paraId="499B4AD5" w14:textId="77777777" w:rsidR="00DD0661" w:rsidRDefault="00DD0661" w:rsidP="00E823A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IT1060 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Software Process Modeling</w:t>
                            </w:r>
                          </w:p>
                          <w:p w14:paraId="65929FF3" w14:textId="77777777" w:rsidR="00E823A5" w:rsidRPr="00E823A5" w:rsidRDefault="00E823A5" w:rsidP="00E823A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50F0D8F" w14:textId="77777777" w:rsidR="00DD0661" w:rsidRPr="00E823A5" w:rsidRDefault="00DD0661" w:rsidP="00E823A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IT1080 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English for Academic Purposes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6D881072" w14:textId="77777777" w:rsidR="00DD0661" w:rsidRPr="00E823A5" w:rsidRDefault="00DD0661" w:rsidP="00E823A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IT1100 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Internet &amp; Web Technologies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17EBDC07" w14:textId="77777777" w:rsidR="00DD0661" w:rsidRPr="00E823A5" w:rsidRDefault="00DD0661" w:rsidP="00E823A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IT1090 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Information Systems &amp; Data Modeling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4E64C0B3" w14:textId="77777777" w:rsidR="00DD0661" w:rsidRPr="00E823A5" w:rsidRDefault="00DD0661" w:rsidP="00E823A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IT1050 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Object Oriented Concepts</w:t>
                            </w:r>
                          </w:p>
                          <w:p w14:paraId="0A4169CC" w14:textId="77777777" w:rsidR="00DD0661" w:rsidRPr="00DD0661" w:rsidRDefault="00DD0661" w:rsidP="00DD0661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0A8477A0" w14:textId="77777777" w:rsidR="00E823A5" w:rsidRPr="00E823A5" w:rsidRDefault="00E823A5" w:rsidP="00DD0661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E823A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Diploma In English (Distinction Grade Pass)</w:t>
                            </w:r>
                          </w:p>
                          <w:p w14:paraId="4242F39F" w14:textId="2D01569A" w:rsidR="00E823A5" w:rsidRPr="00E823A5" w:rsidRDefault="00DD0661" w:rsidP="00DD0661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ESOFT Metro </w:t>
                            </w:r>
                            <w:r w:rsidR="00E823A5"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ampus 2023</w:t>
                            </w:r>
                            <w:r w:rsid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- 2024 </w:t>
                            </w:r>
                          </w:p>
                          <w:p w14:paraId="1D8903D0" w14:textId="167941FF" w:rsidR="00DD0661" w:rsidRPr="00DD0661" w:rsidRDefault="00DD0661" w:rsidP="00DD0661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823A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 xml:space="preserve">Mahinda Rajapaksha College - </w:t>
                            </w:r>
                            <w:proofErr w:type="spellStart"/>
                            <w:r w:rsidRPr="00E823A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Homagama</w:t>
                            </w:r>
                            <w:proofErr w:type="spellEnd"/>
                            <w:r w:rsidRPr="00E823A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 xml:space="preserve"> </w:t>
                            </w:r>
                            <w:r w:rsidR="00E823A5" w:rsidRPr="00E823A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(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201</w:t>
                            </w:r>
                            <w:r w:rsidR="006D29C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4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-2022</w:t>
                            </w:r>
                            <w:r w:rsidR="00E823A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2C640F5E" w14:textId="37123FEA" w:rsidR="00DD0661" w:rsidRPr="00E823A5" w:rsidRDefault="00DD0661" w:rsidP="006A646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GCE A/L </w:t>
                            </w:r>
                            <w:r w:rsidR="009148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–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2022</w:t>
                            </w:r>
                            <w:r w:rsidR="009148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ARTS Stream - ICT/Logic / French)</w:t>
                            </w:r>
                          </w:p>
                          <w:p w14:paraId="15AE4398" w14:textId="77777777" w:rsidR="00DD0661" w:rsidRDefault="00DD0661" w:rsidP="006A6468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GCE O/L </w:t>
                            </w:r>
                            <w:r w:rsid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–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2019</w:t>
                            </w:r>
                          </w:p>
                          <w:p w14:paraId="5963EBC5" w14:textId="77777777" w:rsidR="00E823A5" w:rsidRPr="00E823A5" w:rsidRDefault="00E823A5" w:rsidP="00DD0661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958BE54" w14:textId="77777777" w:rsidR="00DD0661" w:rsidRPr="00E823A5" w:rsidRDefault="00E823A5" w:rsidP="00DD0661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E823A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Projects </w:t>
                            </w:r>
                          </w:p>
                          <w:p w14:paraId="0C8A8D96" w14:textId="77777777" w:rsidR="00DD0661" w:rsidRPr="00E823A5" w:rsidRDefault="00DD0661" w:rsidP="00DD0661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E823A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Event Photography Management System</w:t>
                            </w:r>
                          </w:p>
                          <w:p w14:paraId="3A666AA4" w14:textId="15CE58D7" w:rsidR="00DD0661" w:rsidRPr="00E823A5" w:rsidRDefault="00DD0661" w:rsidP="00E823A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D0661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   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This was done for the module Internet &amp; Web Technologies Group project (IT1100) </w:t>
                            </w:r>
                            <w:r w:rsidR="009148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n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year 1.</w:t>
                            </w:r>
                          </w:p>
                          <w:p w14:paraId="0615E36F" w14:textId="77777777" w:rsidR="00DD0661" w:rsidRPr="00E823A5" w:rsidRDefault="00DD0661" w:rsidP="00DD0661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E823A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Online Examination management</w:t>
                            </w:r>
                          </w:p>
                          <w:p w14:paraId="10C2C23D" w14:textId="25ED7D78" w:rsidR="00683549" w:rsidRDefault="00DD0661" w:rsidP="00E823A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D0661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  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Developed </w:t>
                            </w:r>
                            <w:r w:rsidR="00E823A5"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n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online examination system with real-time management using Java. This project fulfilling the </w:t>
                            </w:r>
                            <w:proofErr w:type="gramStart"/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bject</w:t>
                            </w:r>
                            <w:r w:rsidR="006D29C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riented</w:t>
                            </w:r>
                            <w:proofErr w:type="gramEnd"/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Programming</w:t>
                            </w:r>
                            <w:r w:rsidR="006D29C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(IT2030) module </w:t>
                            </w:r>
                            <w:r w:rsidR="0091482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n</w:t>
                            </w:r>
                            <w:r w:rsidRPr="00E823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year 2.</w:t>
                            </w:r>
                          </w:p>
                          <w:p w14:paraId="20E66566" w14:textId="77777777" w:rsidR="00160EB8" w:rsidRDefault="00160EB8" w:rsidP="00E823A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1C47BE5" w14:textId="77777777" w:rsidR="00160EB8" w:rsidRDefault="00160EB8" w:rsidP="00E823A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FC9378E" w14:textId="77777777" w:rsidR="00160EB8" w:rsidRDefault="00160EB8" w:rsidP="00E823A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530DA0D" w14:textId="77777777" w:rsidR="00160EB8" w:rsidRDefault="00160EB8" w:rsidP="00E823A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C56E924" w14:textId="77777777" w:rsidR="00160EB8" w:rsidRDefault="00160EB8" w:rsidP="00E823A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51E98DF" w14:textId="77777777" w:rsidR="00160EB8" w:rsidRDefault="00160EB8" w:rsidP="00E823A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FD82055" w14:textId="77777777" w:rsidR="00160EB8" w:rsidRDefault="00160EB8" w:rsidP="00E823A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28FC56A" w14:textId="77777777" w:rsidR="00160EB8" w:rsidRDefault="00160EB8" w:rsidP="00E823A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3F798AD1" w14:textId="77777777" w:rsidR="00160EB8" w:rsidRDefault="00160EB8" w:rsidP="00E823A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FC78B4D" w14:textId="77777777" w:rsidR="00160EB8" w:rsidRDefault="00160EB8" w:rsidP="00E823A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73F6E32" w14:textId="77777777" w:rsidR="00160EB8" w:rsidRDefault="00160EB8" w:rsidP="00E823A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138E370" w14:textId="77777777" w:rsidR="00160EB8" w:rsidRDefault="00160EB8" w:rsidP="00E823A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5D7566D" w14:textId="77777777" w:rsidR="00160EB8" w:rsidRDefault="00160EB8" w:rsidP="00E823A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2428A62" w14:textId="77777777" w:rsidR="00160EB8" w:rsidRDefault="00160EB8" w:rsidP="00E823A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1761AB3" w14:textId="77777777" w:rsidR="00160EB8" w:rsidRDefault="00160EB8" w:rsidP="00E823A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1329C017" w14:textId="77777777" w:rsidR="00160EB8" w:rsidRDefault="00160EB8" w:rsidP="00E823A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76157D5" w14:textId="77777777" w:rsidR="00160EB8" w:rsidRDefault="00160EB8" w:rsidP="00E823A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58644BF" w14:textId="77777777" w:rsidR="00160EB8" w:rsidRDefault="00160EB8" w:rsidP="00E823A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E5819D1" w14:textId="77777777" w:rsidR="00160EB8" w:rsidRDefault="00160EB8" w:rsidP="00E823A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0630C7A" w14:textId="77777777" w:rsidR="00160EB8" w:rsidRDefault="00160EB8" w:rsidP="00E823A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B19627F" w14:textId="77777777" w:rsidR="00160EB8" w:rsidRDefault="00160EB8" w:rsidP="00E823A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5A57B01" w14:textId="77777777" w:rsidR="00160EB8" w:rsidRDefault="00160EB8" w:rsidP="00E823A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1303A06" w14:textId="77777777" w:rsidR="00160EB8" w:rsidRDefault="00160EB8" w:rsidP="00E823A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672FB8F" w14:textId="77777777" w:rsidR="00160EB8" w:rsidRPr="00E823A5" w:rsidRDefault="00160EB8" w:rsidP="00E823A5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1AA25862" w14:textId="77777777" w:rsidR="00683549" w:rsidRPr="00DD0661" w:rsidRDefault="00683549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6125603F" w14:textId="77777777" w:rsidR="00683549" w:rsidRPr="00DD0661" w:rsidRDefault="00683549">
                            <w:pPr>
                              <w:spacing w:after="0" w:line="240" w:lineRule="auto"/>
                              <w:rPr>
                                <w:rFonts w:ascii="Times New Roman" w:eastAsia="Meiryo" w:hAnsi="Times New Roman" w:cs="Times New Roman"/>
                                <w:color w:val="000000" w:themeColor="text1"/>
                                <w:lang w:eastAsia="ja-JP"/>
                              </w:rPr>
                            </w:pPr>
                          </w:p>
                          <w:p w14:paraId="71EA3703" w14:textId="77777777" w:rsidR="00683549" w:rsidRPr="00DD0661" w:rsidRDefault="00683549">
                            <w:pPr>
                              <w:pStyle w:val="ListParagraph"/>
                              <w:spacing w:after="0" w:line="240" w:lineRule="auto"/>
                              <w:rPr>
                                <w:rFonts w:ascii="Times New Roman" w:eastAsia="Meiryo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ja-JP"/>
                              </w:rPr>
                            </w:pPr>
                          </w:p>
                          <w:p w14:paraId="414D5E08" w14:textId="77777777" w:rsidR="00683549" w:rsidRPr="00DD0661" w:rsidRDefault="00683549">
                            <w:pPr>
                              <w:pStyle w:val="ListParagraph"/>
                              <w:spacing w:after="0" w:line="240" w:lineRule="auto"/>
                              <w:rPr>
                                <w:rFonts w:ascii="Times New Roman" w:eastAsia="Meiryo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ja-JP"/>
                              </w:rPr>
                            </w:pPr>
                          </w:p>
                          <w:p w14:paraId="501D4121" w14:textId="77777777" w:rsidR="00683549" w:rsidRPr="00DD0661" w:rsidRDefault="00683549">
                            <w:pPr>
                              <w:spacing w:after="0" w:line="240" w:lineRule="auto"/>
                              <w:rPr>
                                <w:rFonts w:ascii="Times New Roman" w:eastAsia="Meiryo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eastAsia="ja-JP"/>
                              </w:rPr>
                            </w:pPr>
                          </w:p>
                          <w:p w14:paraId="0D58823B" w14:textId="77777777" w:rsidR="00683549" w:rsidRPr="00DD0661" w:rsidRDefault="00683549">
                            <w:pPr>
                              <w:spacing w:after="0" w:line="240" w:lineRule="auto"/>
                              <w:rPr>
                                <w:rFonts w:ascii="Times New Roman" w:eastAsia="Meiryo" w:hAnsi="Times New Roman" w:cs="Times New Roman"/>
                                <w:color w:val="000000" w:themeColor="text1"/>
                                <w:sz w:val="24"/>
                                <w:szCs w:val="24"/>
                                <w:lang w:eastAsia="ja-JP"/>
                              </w:rPr>
                            </w:pPr>
                          </w:p>
                          <w:p w14:paraId="1788D2D9" w14:textId="77777777" w:rsidR="00683549" w:rsidRPr="00DD0661" w:rsidRDefault="00683549">
                            <w:pPr>
                              <w:rPr>
                                <w:rFonts w:ascii="Times New Roman" w:eastAsia="Meiryo" w:hAnsi="Times New Roman" w:cs="Times New Roman"/>
                                <w:bCs/>
                                <w:color w:val="000000" w:themeColor="text1"/>
                              </w:rPr>
                            </w:pPr>
                          </w:p>
                          <w:p w14:paraId="770D9842" w14:textId="77777777" w:rsidR="00683549" w:rsidRPr="00DD0661" w:rsidRDefault="00683549">
                            <w:pPr>
                              <w:rPr>
                                <w:rFonts w:ascii="Times New Roman" w:eastAsia="Meiryo" w:hAnsi="Times New Roman" w:cs="Times New Roman"/>
                                <w:bCs/>
                                <w:color w:val="000000" w:themeColor="text1"/>
                              </w:rPr>
                            </w:pPr>
                          </w:p>
                          <w:p w14:paraId="5F971C7A" w14:textId="77777777" w:rsidR="00683549" w:rsidRPr="00DD0661" w:rsidRDefault="00683549">
                            <w:pPr>
                              <w:rPr>
                                <w:rFonts w:ascii="Times New Roman" w:eastAsia="Meiryo" w:hAnsi="Times New Roman" w:cs="Times New Roman"/>
                                <w:bCs/>
                                <w:color w:val="000000" w:themeColor="text1"/>
                              </w:rPr>
                            </w:pPr>
                          </w:p>
                          <w:p w14:paraId="432C61F1" w14:textId="77777777" w:rsidR="00683549" w:rsidRPr="00DD0661" w:rsidRDefault="00683549">
                            <w:pPr>
                              <w:rPr>
                                <w:rFonts w:ascii="Times New Roman" w:eastAsia="Meiryo" w:hAnsi="Times New Roman" w:cs="Times New Roman"/>
                                <w:color w:val="000000" w:themeColor="text1"/>
                              </w:rPr>
                            </w:pPr>
                          </w:p>
                          <w:p w14:paraId="18B62A6D" w14:textId="77777777" w:rsidR="00683549" w:rsidRPr="00DD0661" w:rsidRDefault="00683549">
                            <w:pPr>
                              <w:rPr>
                                <w:rFonts w:ascii="Times New Roman" w:eastAsia="Meiryo" w:hAnsi="Times New Roman" w:cs="Times New Roman"/>
                                <w:color w:val="000000" w:themeColor="text1"/>
                              </w:rPr>
                            </w:pPr>
                          </w:p>
                          <w:p w14:paraId="1F866334" w14:textId="77777777" w:rsidR="00683549" w:rsidRPr="00DD0661" w:rsidRDefault="00683549">
                            <w:pPr>
                              <w:rPr>
                                <w:rFonts w:ascii="Times New Roman" w:eastAsia="Meiryo" w:hAnsi="Times New Roman" w:cs="Times New Roman"/>
                                <w:color w:val="000000" w:themeColor="text1"/>
                              </w:rPr>
                            </w:pPr>
                          </w:p>
                          <w:p w14:paraId="01987FEF" w14:textId="77777777" w:rsidR="00683549" w:rsidRPr="00DD0661" w:rsidRDefault="00683549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pacing w:val="1"/>
                                <w:w w:val="94"/>
                              </w:rPr>
                            </w:pPr>
                          </w:p>
                          <w:p w14:paraId="5270B696" w14:textId="77777777" w:rsidR="00683549" w:rsidRPr="00DD0661" w:rsidRDefault="00683549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pacing w:val="1"/>
                                <w:w w:val="94"/>
                                <w:szCs w:val="24"/>
                              </w:rPr>
                            </w:pPr>
                          </w:p>
                          <w:p w14:paraId="49196C43" w14:textId="77777777" w:rsidR="00683549" w:rsidRPr="00DD0661" w:rsidRDefault="00683549">
                            <w:pP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</w:rPr>
                            </w:pPr>
                          </w:p>
                          <w:p w14:paraId="6F5B2E7D" w14:textId="77777777" w:rsidR="00683549" w:rsidRPr="00DD0661" w:rsidRDefault="00917288">
                            <w:pPr>
                              <w:spacing w:line="276" w:lineRule="auto"/>
                              <w:jc w:val="both"/>
                              <w:rPr>
                                <w:rFonts w:ascii="Times New Roman" w:eastAsia="Meiryo" w:hAnsi="Times New Roman" w:cs="Times New Roman"/>
                                <w:color w:val="000000" w:themeColor="text1"/>
                              </w:rPr>
                            </w:pPr>
                            <w:r w:rsidRPr="00DD0661">
                              <w:rPr>
                                <w:rFonts w:ascii="Times New Roman" w:eastAsia="Meiryo" w:hAnsi="Times New Roman" w:cs="Times New Roman"/>
                                <w:color w:val="000000" w:themeColor="text1"/>
                              </w:rPr>
                              <w:t>–</w:t>
                            </w:r>
                          </w:p>
                          <w:p w14:paraId="18135DAF" w14:textId="77777777" w:rsidR="00683549" w:rsidRPr="00DD0661" w:rsidRDefault="00683549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15ADC9" id="Text Box 10" o:spid="_x0000_s1030" type="#_x0000_t202" style="position:absolute;margin-left:186.6pt;margin-top:81.7pt;width:356.25pt;height:685.05pt;z-index:25166540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" filled="f" stroked="f">
                <v:textbox>
                  <w:txbxContent>
                    <w:p w14:paraId="73F1DE21" w14:textId="6B2F10BA" w:rsidR="0091482E" w:rsidRPr="00E823A5" w:rsidRDefault="0091482E" w:rsidP="0091482E">
                      <w:pPr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Experience</w:t>
                      </w:r>
                    </w:p>
                    <w:p w14:paraId="321183E7" w14:textId="3540AC6A" w:rsidR="0091482E" w:rsidRDefault="0091482E" w:rsidP="00DD0661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9148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INTERNSHIP, PEOPLES’ BANK </w:t>
                      </w:r>
                      <w:r w:rsidR="006D29C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| </w:t>
                      </w:r>
                      <w:r w:rsidRPr="009148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Worked as a banker in 6 months. </w:t>
                      </w:r>
                    </w:p>
                    <w:p w14:paraId="4444C57E" w14:textId="77777777" w:rsidR="0091482E" w:rsidRDefault="0091482E" w:rsidP="00DD0661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0D40B20" w14:textId="73C6CF08" w:rsidR="0091482E" w:rsidRPr="0091482E" w:rsidRDefault="0091482E" w:rsidP="00DD0661">
                      <w:pPr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Education</w:t>
                      </w:r>
                    </w:p>
                    <w:p w14:paraId="4F791CAD" w14:textId="60A4EC7E" w:rsidR="00DD0661" w:rsidRPr="00E823A5" w:rsidRDefault="00DD0661" w:rsidP="00DD0661">
                      <w:pPr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  <w:r w:rsidRPr="00E823A5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u w:val="single"/>
                        </w:rPr>
                        <w:t>BSc (Hons) in Information Technology (UG)</w:t>
                      </w:r>
                    </w:p>
                    <w:p w14:paraId="744DF382" w14:textId="77777777" w:rsidR="00DD0661" w:rsidRPr="00E823A5" w:rsidRDefault="00DD0661" w:rsidP="00E823A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University of SLIIT 2023 Nov - present</w:t>
                      </w:r>
                    </w:p>
                    <w:p w14:paraId="6D83BA2F" w14:textId="77777777" w:rsidR="00DD0661" w:rsidRPr="00E823A5" w:rsidRDefault="00DD0661" w:rsidP="00E823A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18A95EE" w14:textId="77777777" w:rsidR="00DD0661" w:rsidRPr="00E823A5" w:rsidRDefault="00DD0661" w:rsidP="00E823A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  <w:u w:val="single"/>
                        </w:rPr>
                      </w:pP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  <w:u w:val="single"/>
                        </w:rPr>
                        <w:t>Year 02 (2025 to Present)</w:t>
                      </w:r>
                    </w:p>
                    <w:p w14:paraId="6CA6CB36" w14:textId="77777777" w:rsidR="00DD0661" w:rsidRPr="00E823A5" w:rsidRDefault="00DD0661" w:rsidP="00E823A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T</w:t>
                      </w:r>
                      <w:r w:rsidR="00E823A5"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2030 </w:t>
                      </w:r>
                      <w:r w:rsidR="006A646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  <w:r w:rsidR="00E823A5"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bject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Oriented Programming</w:t>
                      </w:r>
                    </w:p>
                    <w:p w14:paraId="55CECB48" w14:textId="77777777" w:rsidR="00DD0661" w:rsidRPr="00E823A5" w:rsidRDefault="00DD0661" w:rsidP="00E823A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T</w:t>
                      </w:r>
                      <w:r w:rsidR="00E823A5"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2050 </w:t>
                      </w:r>
                      <w:r w:rsidR="006A646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  <w:r w:rsidR="00E823A5"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omputer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Networks</w:t>
                      </w:r>
                    </w:p>
                    <w:p w14:paraId="79595BF3" w14:textId="77777777" w:rsidR="00DD0661" w:rsidRPr="00E823A5" w:rsidRDefault="00DD0661" w:rsidP="00E823A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T</w:t>
                      </w:r>
                      <w:r w:rsidR="00E823A5"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2040 </w:t>
                      </w:r>
                      <w:r w:rsidR="006A646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  <w:r w:rsidR="00E823A5"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atabase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Management Systems</w:t>
                      </w:r>
                    </w:p>
                    <w:p w14:paraId="74296E76" w14:textId="77777777" w:rsidR="00DD0661" w:rsidRPr="00E823A5" w:rsidRDefault="00DD0661" w:rsidP="00E823A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T</w:t>
                      </w:r>
                      <w:r w:rsidR="00E823A5"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2060 </w:t>
                      </w:r>
                      <w:r w:rsidR="006A646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  <w:r w:rsidR="00E823A5"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perating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ystems and System Administration</w:t>
                      </w:r>
                    </w:p>
                    <w:p w14:paraId="747FA85D" w14:textId="77777777" w:rsidR="00DD0661" w:rsidRDefault="00DD0661" w:rsidP="00E823A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T</w:t>
                      </w:r>
                      <w:r w:rsidR="00E823A5"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2020 </w:t>
                      </w:r>
                      <w:r w:rsidR="006A646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  <w:r w:rsidR="00E823A5"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oftware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Engineering</w:t>
                      </w:r>
                    </w:p>
                    <w:p w14:paraId="606AEF98" w14:textId="77777777" w:rsidR="00E823A5" w:rsidRPr="00E823A5" w:rsidRDefault="00E823A5" w:rsidP="00E823A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1768525" w14:textId="77777777" w:rsidR="00DD0661" w:rsidRPr="00E823A5" w:rsidRDefault="00DD0661" w:rsidP="00E823A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  <w:u w:val="single"/>
                        </w:rPr>
                      </w:pP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  <w:u w:val="single"/>
                        </w:rPr>
                        <w:t>Year 01 (2023 - 2024)</w:t>
                      </w:r>
                    </w:p>
                    <w:p w14:paraId="3ADE97A3" w14:textId="77777777" w:rsidR="00DD0661" w:rsidRPr="00E823A5" w:rsidRDefault="00DD0661" w:rsidP="00E823A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IT1040 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Communication Skills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</w:p>
                    <w:p w14:paraId="086C0EBA" w14:textId="77777777" w:rsidR="00DD0661" w:rsidRPr="00E823A5" w:rsidRDefault="00DD0661" w:rsidP="00E823A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IT1030 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Mathematics for Computing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</w:p>
                    <w:p w14:paraId="347DB197" w14:textId="77777777" w:rsidR="00DD0661" w:rsidRPr="00E823A5" w:rsidRDefault="00DD0661" w:rsidP="00E823A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IT1020 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Introduction to Computer Systems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</w:p>
                    <w:p w14:paraId="5512B449" w14:textId="77777777" w:rsidR="00DD0661" w:rsidRPr="00E823A5" w:rsidRDefault="00DD0661" w:rsidP="00E823A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IT1010 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Introduction to Programming</w:t>
                      </w:r>
                    </w:p>
                    <w:p w14:paraId="499B4AD5" w14:textId="77777777" w:rsidR="00DD0661" w:rsidRDefault="00DD0661" w:rsidP="00E823A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IT1060 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Software Process Modeling</w:t>
                      </w:r>
                    </w:p>
                    <w:p w14:paraId="65929FF3" w14:textId="77777777" w:rsidR="00E823A5" w:rsidRPr="00E823A5" w:rsidRDefault="00E823A5" w:rsidP="00E823A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50F0D8F" w14:textId="77777777" w:rsidR="00DD0661" w:rsidRPr="00E823A5" w:rsidRDefault="00DD0661" w:rsidP="00E823A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IT1080 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English for Academic Purposes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</w:p>
                    <w:p w14:paraId="6D881072" w14:textId="77777777" w:rsidR="00DD0661" w:rsidRPr="00E823A5" w:rsidRDefault="00DD0661" w:rsidP="00E823A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IT1100 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Internet &amp; Web Technologies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</w:p>
                    <w:p w14:paraId="17EBDC07" w14:textId="77777777" w:rsidR="00DD0661" w:rsidRPr="00E823A5" w:rsidRDefault="00DD0661" w:rsidP="00E823A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IT1090 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Information Systems &amp; Data Modeling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</w:p>
                    <w:p w14:paraId="4E64C0B3" w14:textId="77777777" w:rsidR="00DD0661" w:rsidRPr="00E823A5" w:rsidRDefault="00DD0661" w:rsidP="00E823A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IT1050 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Object Oriented Concepts</w:t>
                      </w:r>
                    </w:p>
                    <w:p w14:paraId="0A4169CC" w14:textId="77777777" w:rsidR="00DD0661" w:rsidRPr="00DD0661" w:rsidRDefault="00DD0661" w:rsidP="00DD0661">
                      <w:pPr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0A8477A0" w14:textId="77777777" w:rsidR="00E823A5" w:rsidRPr="00E823A5" w:rsidRDefault="00E823A5" w:rsidP="00DD0661">
                      <w:pPr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  <w:r w:rsidRPr="00E823A5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u w:val="single"/>
                        </w:rPr>
                        <w:t>Diploma In English (Distinction Grade Pass)</w:t>
                      </w:r>
                    </w:p>
                    <w:p w14:paraId="4242F39F" w14:textId="2D01569A" w:rsidR="00E823A5" w:rsidRPr="00E823A5" w:rsidRDefault="00DD0661" w:rsidP="00DD0661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ESOFT Metro </w:t>
                      </w:r>
                      <w:r w:rsidR="00E823A5"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ampus 2023</w:t>
                      </w:r>
                      <w:r w:rsid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- 2024 </w:t>
                      </w:r>
                    </w:p>
                    <w:p w14:paraId="1D8903D0" w14:textId="167941FF" w:rsidR="00DD0661" w:rsidRPr="00DD0661" w:rsidRDefault="00DD0661" w:rsidP="00DD0661">
                      <w:pPr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 w:rsidRPr="00E823A5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u w:val="single"/>
                        </w:rPr>
                        <w:t xml:space="preserve">Mahinda Rajapaksha College - </w:t>
                      </w:r>
                      <w:proofErr w:type="spellStart"/>
                      <w:r w:rsidRPr="00E823A5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u w:val="single"/>
                        </w:rPr>
                        <w:t>Homagama</w:t>
                      </w:r>
                      <w:proofErr w:type="spellEnd"/>
                      <w:r w:rsidRPr="00E823A5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u w:val="single"/>
                        </w:rPr>
                        <w:t xml:space="preserve"> </w:t>
                      </w:r>
                      <w:r w:rsidR="00E823A5" w:rsidRPr="00E823A5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u w:val="single"/>
                        </w:rPr>
                        <w:t>(</w:t>
                      </w:r>
                      <w:r w:rsidRPr="00E823A5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u w:val="single"/>
                        </w:rPr>
                        <w:t>201</w:t>
                      </w:r>
                      <w:r w:rsidR="006D29CE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u w:val="single"/>
                        </w:rPr>
                        <w:t>4</w:t>
                      </w:r>
                      <w:r w:rsidRPr="00E823A5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u w:val="single"/>
                        </w:rPr>
                        <w:t>-2022</w:t>
                      </w:r>
                      <w:r w:rsidR="00E823A5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)</w:t>
                      </w:r>
                    </w:p>
                    <w:p w14:paraId="2C640F5E" w14:textId="37123FEA" w:rsidR="00DD0661" w:rsidRPr="00E823A5" w:rsidRDefault="00DD0661" w:rsidP="006A646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GCE A/L </w:t>
                      </w:r>
                      <w:r w:rsidR="009148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–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2022</w:t>
                      </w:r>
                      <w:r w:rsidR="009148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ARTS Stream - ICT/Logic / French)</w:t>
                      </w:r>
                    </w:p>
                    <w:p w14:paraId="15AE4398" w14:textId="77777777" w:rsidR="00DD0661" w:rsidRDefault="00DD0661" w:rsidP="006A6468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GCE O/L </w:t>
                      </w:r>
                      <w:r w:rsid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–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2019</w:t>
                      </w:r>
                    </w:p>
                    <w:p w14:paraId="5963EBC5" w14:textId="77777777" w:rsidR="00E823A5" w:rsidRPr="00E823A5" w:rsidRDefault="00E823A5" w:rsidP="00DD0661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958BE54" w14:textId="77777777" w:rsidR="00DD0661" w:rsidRPr="00E823A5" w:rsidRDefault="00E823A5" w:rsidP="00DD0661">
                      <w:pPr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E823A5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 xml:space="preserve">Projects </w:t>
                      </w:r>
                    </w:p>
                    <w:p w14:paraId="0C8A8D96" w14:textId="77777777" w:rsidR="00DD0661" w:rsidRPr="00E823A5" w:rsidRDefault="00DD0661" w:rsidP="00DD0661">
                      <w:pPr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  <w:r w:rsidRPr="00E823A5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u w:val="single"/>
                        </w:rPr>
                        <w:t>Event Photography Management System</w:t>
                      </w:r>
                    </w:p>
                    <w:p w14:paraId="3A666AA4" w14:textId="15CE58D7" w:rsidR="00DD0661" w:rsidRPr="00E823A5" w:rsidRDefault="00DD0661" w:rsidP="00E823A5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D0661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      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This was done for the module Internet &amp; Web Technologies Group project (IT1100) </w:t>
                      </w:r>
                      <w:r w:rsidR="009148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n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year 1.</w:t>
                      </w:r>
                    </w:p>
                    <w:p w14:paraId="0615E36F" w14:textId="77777777" w:rsidR="00DD0661" w:rsidRPr="00E823A5" w:rsidRDefault="00DD0661" w:rsidP="00DD0661">
                      <w:pPr>
                        <w:spacing w:line="240" w:lineRule="auto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  <w:r w:rsidRPr="00E823A5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u w:val="single"/>
                        </w:rPr>
                        <w:t>Online Examination management</w:t>
                      </w:r>
                    </w:p>
                    <w:p w14:paraId="10C2C23D" w14:textId="25ED7D78" w:rsidR="00683549" w:rsidRDefault="00DD0661" w:rsidP="00E823A5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D0661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     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Developed </w:t>
                      </w:r>
                      <w:r w:rsidR="00E823A5"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n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online examination system with real-time management using Java. This project fulfilling the </w:t>
                      </w:r>
                      <w:proofErr w:type="gramStart"/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bject</w:t>
                      </w:r>
                      <w:r w:rsidR="006D29C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riented</w:t>
                      </w:r>
                      <w:proofErr w:type="gramEnd"/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Programming</w:t>
                      </w:r>
                      <w:r w:rsidR="006D29C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(IT2030) module </w:t>
                      </w:r>
                      <w:r w:rsidR="0091482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n</w:t>
                      </w:r>
                      <w:r w:rsidRPr="00E823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year 2.</w:t>
                      </w:r>
                    </w:p>
                    <w:p w14:paraId="20E66566" w14:textId="77777777" w:rsidR="00160EB8" w:rsidRDefault="00160EB8" w:rsidP="00E823A5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1C47BE5" w14:textId="77777777" w:rsidR="00160EB8" w:rsidRDefault="00160EB8" w:rsidP="00E823A5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FC9378E" w14:textId="77777777" w:rsidR="00160EB8" w:rsidRDefault="00160EB8" w:rsidP="00E823A5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530DA0D" w14:textId="77777777" w:rsidR="00160EB8" w:rsidRDefault="00160EB8" w:rsidP="00E823A5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C56E924" w14:textId="77777777" w:rsidR="00160EB8" w:rsidRDefault="00160EB8" w:rsidP="00E823A5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51E98DF" w14:textId="77777777" w:rsidR="00160EB8" w:rsidRDefault="00160EB8" w:rsidP="00E823A5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FD82055" w14:textId="77777777" w:rsidR="00160EB8" w:rsidRDefault="00160EB8" w:rsidP="00E823A5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28FC56A" w14:textId="77777777" w:rsidR="00160EB8" w:rsidRDefault="00160EB8" w:rsidP="00E823A5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3F798AD1" w14:textId="77777777" w:rsidR="00160EB8" w:rsidRDefault="00160EB8" w:rsidP="00E823A5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FC78B4D" w14:textId="77777777" w:rsidR="00160EB8" w:rsidRDefault="00160EB8" w:rsidP="00E823A5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73F6E32" w14:textId="77777777" w:rsidR="00160EB8" w:rsidRDefault="00160EB8" w:rsidP="00E823A5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138E370" w14:textId="77777777" w:rsidR="00160EB8" w:rsidRDefault="00160EB8" w:rsidP="00E823A5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5D7566D" w14:textId="77777777" w:rsidR="00160EB8" w:rsidRDefault="00160EB8" w:rsidP="00E823A5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2428A62" w14:textId="77777777" w:rsidR="00160EB8" w:rsidRDefault="00160EB8" w:rsidP="00E823A5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1761AB3" w14:textId="77777777" w:rsidR="00160EB8" w:rsidRDefault="00160EB8" w:rsidP="00E823A5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1329C017" w14:textId="77777777" w:rsidR="00160EB8" w:rsidRDefault="00160EB8" w:rsidP="00E823A5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76157D5" w14:textId="77777777" w:rsidR="00160EB8" w:rsidRDefault="00160EB8" w:rsidP="00E823A5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58644BF" w14:textId="77777777" w:rsidR="00160EB8" w:rsidRDefault="00160EB8" w:rsidP="00E823A5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E5819D1" w14:textId="77777777" w:rsidR="00160EB8" w:rsidRDefault="00160EB8" w:rsidP="00E823A5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0630C7A" w14:textId="77777777" w:rsidR="00160EB8" w:rsidRDefault="00160EB8" w:rsidP="00E823A5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5B19627F" w14:textId="77777777" w:rsidR="00160EB8" w:rsidRDefault="00160EB8" w:rsidP="00E823A5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5A57B01" w14:textId="77777777" w:rsidR="00160EB8" w:rsidRDefault="00160EB8" w:rsidP="00E823A5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1303A06" w14:textId="77777777" w:rsidR="00160EB8" w:rsidRDefault="00160EB8" w:rsidP="00E823A5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672FB8F" w14:textId="77777777" w:rsidR="00160EB8" w:rsidRPr="00E823A5" w:rsidRDefault="00160EB8" w:rsidP="00E823A5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1AA25862" w14:textId="77777777" w:rsidR="00683549" w:rsidRPr="00DD0661" w:rsidRDefault="00683549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6125603F" w14:textId="77777777" w:rsidR="00683549" w:rsidRPr="00DD0661" w:rsidRDefault="00683549">
                      <w:pPr>
                        <w:spacing w:after="0" w:line="240" w:lineRule="auto"/>
                        <w:rPr>
                          <w:rFonts w:ascii="Times New Roman" w:eastAsia="Meiryo" w:hAnsi="Times New Roman" w:cs="Times New Roman"/>
                          <w:color w:val="000000" w:themeColor="text1"/>
                          <w:lang w:eastAsia="ja-JP"/>
                        </w:rPr>
                      </w:pPr>
                    </w:p>
                    <w:p w14:paraId="71EA3703" w14:textId="77777777" w:rsidR="00683549" w:rsidRPr="00DD0661" w:rsidRDefault="00683549">
                      <w:pPr>
                        <w:pStyle w:val="ListParagraph"/>
                        <w:spacing w:after="0" w:line="240" w:lineRule="auto"/>
                        <w:rPr>
                          <w:rFonts w:ascii="Times New Roman" w:eastAsia="Meiryo" w:hAnsi="Times New Roman" w:cs="Times New Roman"/>
                          <w:color w:val="000000" w:themeColor="text1"/>
                          <w:sz w:val="24"/>
                          <w:szCs w:val="24"/>
                          <w:lang w:eastAsia="ja-JP"/>
                        </w:rPr>
                      </w:pPr>
                    </w:p>
                    <w:p w14:paraId="414D5E08" w14:textId="77777777" w:rsidR="00683549" w:rsidRPr="00DD0661" w:rsidRDefault="00683549">
                      <w:pPr>
                        <w:pStyle w:val="ListParagraph"/>
                        <w:spacing w:after="0" w:line="240" w:lineRule="auto"/>
                        <w:rPr>
                          <w:rFonts w:ascii="Times New Roman" w:eastAsia="Meiryo" w:hAnsi="Times New Roman" w:cs="Times New Roman"/>
                          <w:color w:val="000000" w:themeColor="text1"/>
                          <w:sz w:val="24"/>
                          <w:szCs w:val="24"/>
                          <w:lang w:eastAsia="ja-JP"/>
                        </w:rPr>
                      </w:pPr>
                    </w:p>
                    <w:p w14:paraId="501D4121" w14:textId="77777777" w:rsidR="00683549" w:rsidRPr="00DD0661" w:rsidRDefault="00683549">
                      <w:pPr>
                        <w:spacing w:after="0" w:line="240" w:lineRule="auto"/>
                        <w:rPr>
                          <w:rFonts w:ascii="Times New Roman" w:eastAsia="Meiryo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:lang w:eastAsia="ja-JP"/>
                        </w:rPr>
                      </w:pPr>
                    </w:p>
                    <w:p w14:paraId="0D58823B" w14:textId="77777777" w:rsidR="00683549" w:rsidRPr="00DD0661" w:rsidRDefault="00683549">
                      <w:pPr>
                        <w:spacing w:after="0" w:line="240" w:lineRule="auto"/>
                        <w:rPr>
                          <w:rFonts w:ascii="Times New Roman" w:eastAsia="Meiryo" w:hAnsi="Times New Roman" w:cs="Times New Roman"/>
                          <w:color w:val="000000" w:themeColor="text1"/>
                          <w:sz w:val="24"/>
                          <w:szCs w:val="24"/>
                          <w:lang w:eastAsia="ja-JP"/>
                        </w:rPr>
                      </w:pPr>
                    </w:p>
                    <w:p w14:paraId="1788D2D9" w14:textId="77777777" w:rsidR="00683549" w:rsidRPr="00DD0661" w:rsidRDefault="00683549">
                      <w:pPr>
                        <w:rPr>
                          <w:rFonts w:ascii="Times New Roman" w:eastAsia="Meiryo" w:hAnsi="Times New Roman" w:cs="Times New Roman"/>
                          <w:bCs/>
                          <w:color w:val="000000" w:themeColor="text1"/>
                        </w:rPr>
                      </w:pPr>
                    </w:p>
                    <w:p w14:paraId="770D9842" w14:textId="77777777" w:rsidR="00683549" w:rsidRPr="00DD0661" w:rsidRDefault="00683549">
                      <w:pPr>
                        <w:rPr>
                          <w:rFonts w:ascii="Times New Roman" w:eastAsia="Meiryo" w:hAnsi="Times New Roman" w:cs="Times New Roman"/>
                          <w:bCs/>
                          <w:color w:val="000000" w:themeColor="text1"/>
                        </w:rPr>
                      </w:pPr>
                    </w:p>
                    <w:p w14:paraId="5F971C7A" w14:textId="77777777" w:rsidR="00683549" w:rsidRPr="00DD0661" w:rsidRDefault="00683549">
                      <w:pPr>
                        <w:rPr>
                          <w:rFonts w:ascii="Times New Roman" w:eastAsia="Meiryo" w:hAnsi="Times New Roman" w:cs="Times New Roman"/>
                          <w:bCs/>
                          <w:color w:val="000000" w:themeColor="text1"/>
                        </w:rPr>
                      </w:pPr>
                    </w:p>
                    <w:p w14:paraId="432C61F1" w14:textId="77777777" w:rsidR="00683549" w:rsidRPr="00DD0661" w:rsidRDefault="00683549">
                      <w:pPr>
                        <w:rPr>
                          <w:rFonts w:ascii="Times New Roman" w:eastAsia="Meiryo" w:hAnsi="Times New Roman" w:cs="Times New Roman"/>
                          <w:color w:val="000000" w:themeColor="text1"/>
                        </w:rPr>
                      </w:pPr>
                    </w:p>
                    <w:p w14:paraId="18B62A6D" w14:textId="77777777" w:rsidR="00683549" w:rsidRPr="00DD0661" w:rsidRDefault="00683549">
                      <w:pPr>
                        <w:rPr>
                          <w:rFonts w:ascii="Times New Roman" w:eastAsia="Meiryo" w:hAnsi="Times New Roman" w:cs="Times New Roman"/>
                          <w:color w:val="000000" w:themeColor="text1"/>
                        </w:rPr>
                      </w:pPr>
                    </w:p>
                    <w:p w14:paraId="1F866334" w14:textId="77777777" w:rsidR="00683549" w:rsidRPr="00DD0661" w:rsidRDefault="00683549">
                      <w:pPr>
                        <w:rPr>
                          <w:rFonts w:ascii="Times New Roman" w:eastAsia="Meiryo" w:hAnsi="Times New Roman" w:cs="Times New Roman"/>
                          <w:color w:val="000000" w:themeColor="text1"/>
                        </w:rPr>
                      </w:pPr>
                    </w:p>
                    <w:p w14:paraId="01987FEF" w14:textId="77777777" w:rsidR="00683549" w:rsidRPr="00DD0661" w:rsidRDefault="00683549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pacing w:val="1"/>
                          <w:w w:val="94"/>
                        </w:rPr>
                      </w:pPr>
                    </w:p>
                    <w:p w14:paraId="5270B696" w14:textId="77777777" w:rsidR="00683549" w:rsidRPr="00DD0661" w:rsidRDefault="00683549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pacing w:val="1"/>
                          <w:w w:val="94"/>
                          <w:szCs w:val="24"/>
                        </w:rPr>
                      </w:pPr>
                    </w:p>
                    <w:p w14:paraId="49196C43" w14:textId="77777777" w:rsidR="00683549" w:rsidRPr="00DD0661" w:rsidRDefault="00683549">
                      <w:pP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</w:rPr>
                      </w:pPr>
                    </w:p>
                    <w:p w14:paraId="6F5B2E7D" w14:textId="77777777" w:rsidR="00683549" w:rsidRPr="00DD0661" w:rsidRDefault="00917288">
                      <w:pPr>
                        <w:spacing w:line="276" w:lineRule="auto"/>
                        <w:jc w:val="both"/>
                        <w:rPr>
                          <w:rFonts w:ascii="Times New Roman" w:eastAsia="Meiryo" w:hAnsi="Times New Roman" w:cs="Times New Roman"/>
                          <w:color w:val="000000" w:themeColor="text1"/>
                        </w:rPr>
                      </w:pPr>
                      <w:r w:rsidRPr="00DD0661">
                        <w:rPr>
                          <w:rFonts w:ascii="Times New Roman" w:eastAsia="Meiryo" w:hAnsi="Times New Roman" w:cs="Times New Roman"/>
                          <w:color w:val="000000" w:themeColor="text1"/>
                        </w:rPr>
                        <w:t>–</w:t>
                      </w:r>
                    </w:p>
                    <w:p w14:paraId="18135DAF" w14:textId="77777777" w:rsidR="00683549" w:rsidRPr="00DD0661" w:rsidRDefault="00683549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Calibri" w:eastAsia="Calibri" w:hAnsi="Calibri" w:cs="Calibri"/>
          <w:noProof/>
          <w:color w:val="000000"/>
          <w:lang w:bidi="si-LK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490C448" wp14:editId="65CDF923">
                <wp:simplePos x="0" y="0"/>
                <wp:positionH relativeFrom="column">
                  <wp:posOffset>-221615</wp:posOffset>
                </wp:positionH>
                <wp:positionV relativeFrom="paragraph">
                  <wp:posOffset>8822055</wp:posOffset>
                </wp:positionV>
                <wp:extent cx="2295525" cy="99060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5525" cy="990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A0352E" w14:textId="77777777" w:rsidR="00604CC9" w:rsidRPr="00604CC9" w:rsidRDefault="00604CC9" w:rsidP="00604CC9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604CC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u w:val="single"/>
                              </w:rPr>
                              <w:t>Languages</w:t>
                            </w:r>
                          </w:p>
                          <w:p w14:paraId="762502B2" w14:textId="77777777" w:rsidR="00604CC9" w:rsidRPr="00604CC9" w:rsidRDefault="00604CC9" w:rsidP="00604CC9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604CC9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English(</w:t>
                            </w:r>
                            <w:proofErr w:type="gramEnd"/>
                            <w:r w:rsidRPr="00604CC9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Intermediate)</w:t>
                            </w:r>
                          </w:p>
                          <w:p w14:paraId="04E55077" w14:textId="77777777" w:rsidR="00604CC9" w:rsidRPr="00604CC9" w:rsidRDefault="00604CC9" w:rsidP="00604CC9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604CC9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Sinhala(</w:t>
                            </w:r>
                            <w:proofErr w:type="gramEnd"/>
                            <w:r w:rsidRPr="00604CC9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Native)</w:t>
                            </w:r>
                          </w:p>
                          <w:p w14:paraId="6C4CAAFD" w14:textId="77777777" w:rsidR="00604CC9" w:rsidRPr="00604CC9" w:rsidRDefault="00604CC9" w:rsidP="00604CC9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604CC9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French(</w:t>
                            </w:r>
                            <w:proofErr w:type="gramEnd"/>
                            <w:r w:rsidRPr="00604CC9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Beginne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90C448" id="Text Box 19" o:spid="_x0000_s1031" type="#_x0000_t202" style="position:absolute;margin-left:-17.45pt;margin-top:694.65pt;width:180.75pt;height:78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" filled="f" stroked="f" strokeweight=".5pt">
                <v:textbox>
                  <w:txbxContent>
                    <w:p w14:paraId="2DA0352E" w14:textId="77777777" w:rsidR="00604CC9" w:rsidRPr="00604CC9" w:rsidRDefault="00604CC9" w:rsidP="00604CC9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u w:val="single"/>
                        </w:rPr>
                      </w:pPr>
                      <w:r w:rsidRPr="00604CC9"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u w:val="single"/>
                        </w:rPr>
                        <w:t>Languages</w:t>
                      </w:r>
                    </w:p>
                    <w:p w14:paraId="762502B2" w14:textId="77777777" w:rsidR="00604CC9" w:rsidRPr="00604CC9" w:rsidRDefault="00604CC9" w:rsidP="00604CC9">
                      <w:pPr>
                        <w:spacing w:after="0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proofErr w:type="gramStart"/>
                      <w:r w:rsidRPr="00604CC9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English(</w:t>
                      </w:r>
                      <w:proofErr w:type="gramEnd"/>
                      <w:r w:rsidRPr="00604CC9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Intermediate)</w:t>
                      </w:r>
                    </w:p>
                    <w:p w14:paraId="04E55077" w14:textId="77777777" w:rsidR="00604CC9" w:rsidRPr="00604CC9" w:rsidRDefault="00604CC9" w:rsidP="00604CC9">
                      <w:pPr>
                        <w:spacing w:after="0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proofErr w:type="gramStart"/>
                      <w:r w:rsidRPr="00604CC9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Sinhala(</w:t>
                      </w:r>
                      <w:proofErr w:type="gramEnd"/>
                      <w:r w:rsidRPr="00604CC9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Native)</w:t>
                      </w:r>
                    </w:p>
                    <w:p w14:paraId="6C4CAAFD" w14:textId="77777777" w:rsidR="00604CC9" w:rsidRPr="00604CC9" w:rsidRDefault="00604CC9" w:rsidP="00604CC9">
                      <w:pPr>
                        <w:spacing w:after="0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proofErr w:type="gramStart"/>
                      <w:r w:rsidRPr="00604CC9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French(</w:t>
                      </w:r>
                      <w:proofErr w:type="gramEnd"/>
                      <w:r w:rsidRPr="00604CC9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Beginner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70E66AB" wp14:editId="1AB7AF04">
                <wp:simplePos x="0" y="0"/>
                <wp:positionH relativeFrom="margin">
                  <wp:posOffset>-215900</wp:posOffset>
                </wp:positionH>
                <wp:positionV relativeFrom="paragraph">
                  <wp:posOffset>6915785</wp:posOffset>
                </wp:positionV>
                <wp:extent cx="2276475" cy="1857375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6475" cy="1857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DE0175" w14:textId="77777777" w:rsidR="00220D93" w:rsidRDefault="00220D93" w:rsidP="00532ACE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532ACE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u w:val="single"/>
                              </w:rPr>
                              <w:t>Tools</w:t>
                            </w:r>
                          </w:p>
                          <w:p w14:paraId="48EAD05A" w14:textId="77777777" w:rsidR="00532ACE" w:rsidRDefault="00532ACE" w:rsidP="00532ACE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Visual Studio Code</w:t>
                            </w:r>
                          </w:p>
                          <w:p w14:paraId="7347E76E" w14:textId="77777777" w:rsidR="00532ACE" w:rsidRDefault="00532ACE" w:rsidP="00532ACE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GitHub</w:t>
                            </w:r>
                          </w:p>
                          <w:p w14:paraId="288665E4" w14:textId="77777777" w:rsidR="00532ACE" w:rsidRDefault="00532ACE" w:rsidP="00532ACE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Eclipse</w:t>
                            </w:r>
                          </w:p>
                          <w:p w14:paraId="46FFAA47" w14:textId="77777777" w:rsidR="00532ACE" w:rsidRDefault="00532ACE" w:rsidP="00532ACE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Oracle Virtual Box</w:t>
                            </w:r>
                          </w:p>
                          <w:p w14:paraId="457F8FC1" w14:textId="45758B47" w:rsidR="00532ACE" w:rsidRDefault="00532ACE" w:rsidP="00532ACE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Dev C++</w:t>
                            </w:r>
                          </w:p>
                          <w:p w14:paraId="745E4D72" w14:textId="77777777" w:rsidR="00160EB8" w:rsidRDefault="00160EB8" w:rsidP="00532ACE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49BAC11F" w14:textId="77777777" w:rsidR="00532ACE" w:rsidRPr="00604CC9" w:rsidRDefault="00532ACE" w:rsidP="00532ACE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604CC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u w:val="single"/>
                              </w:rPr>
                              <w:t>Interests</w:t>
                            </w:r>
                          </w:p>
                          <w:p w14:paraId="1C8F8C38" w14:textId="77777777" w:rsidR="00532ACE" w:rsidRDefault="00532ACE" w:rsidP="00532ACE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Quality Assurance</w:t>
                            </w:r>
                          </w:p>
                          <w:p w14:paraId="4A02FE89" w14:textId="77777777" w:rsidR="00532ACE" w:rsidRDefault="00532ACE" w:rsidP="00532ACE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Web Development</w:t>
                            </w:r>
                          </w:p>
                          <w:p w14:paraId="6FEB9E77" w14:textId="77777777" w:rsidR="00532ACE" w:rsidRDefault="00532ACE" w:rsidP="00532ACE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Software Design</w:t>
                            </w:r>
                          </w:p>
                          <w:p w14:paraId="3D2B2D1F" w14:textId="77777777" w:rsidR="00532ACE" w:rsidRPr="00532ACE" w:rsidRDefault="00532ACE" w:rsidP="00532ACE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0E66AB" id="Text Box 12" o:spid="_x0000_s1032" type="#_x0000_t202" style="position:absolute;margin-left:-17pt;margin-top:544.55pt;width:179.25pt;height:146.2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" filled="f" stroked="f" strokeweight=".5pt">
                <v:textbox>
                  <w:txbxContent>
                    <w:p w14:paraId="7DDE0175" w14:textId="77777777" w:rsidR="00220D93" w:rsidRDefault="00220D93" w:rsidP="00532ACE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u w:val="single"/>
                        </w:rPr>
                      </w:pPr>
                      <w:r w:rsidRPr="00532ACE"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u w:val="single"/>
                        </w:rPr>
                        <w:t>Tools</w:t>
                      </w:r>
                    </w:p>
                    <w:p w14:paraId="48EAD05A" w14:textId="77777777" w:rsidR="00532ACE" w:rsidRDefault="00532ACE" w:rsidP="00532ACE">
                      <w:pPr>
                        <w:spacing w:after="0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Visual Studio Code</w:t>
                      </w:r>
                    </w:p>
                    <w:p w14:paraId="7347E76E" w14:textId="77777777" w:rsidR="00532ACE" w:rsidRDefault="00532ACE" w:rsidP="00532ACE">
                      <w:pPr>
                        <w:spacing w:after="0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GitHub</w:t>
                      </w:r>
                    </w:p>
                    <w:p w14:paraId="288665E4" w14:textId="77777777" w:rsidR="00532ACE" w:rsidRDefault="00532ACE" w:rsidP="00532ACE">
                      <w:pPr>
                        <w:spacing w:after="0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Eclipse</w:t>
                      </w:r>
                    </w:p>
                    <w:p w14:paraId="46FFAA47" w14:textId="77777777" w:rsidR="00532ACE" w:rsidRDefault="00532ACE" w:rsidP="00532ACE">
                      <w:pPr>
                        <w:spacing w:after="0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Oracle Virtual Box</w:t>
                      </w:r>
                    </w:p>
                    <w:p w14:paraId="457F8FC1" w14:textId="45758B47" w:rsidR="00532ACE" w:rsidRDefault="00532ACE" w:rsidP="00532ACE">
                      <w:pPr>
                        <w:spacing w:after="0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Dev C++</w:t>
                      </w:r>
                    </w:p>
                    <w:p w14:paraId="745E4D72" w14:textId="77777777" w:rsidR="00160EB8" w:rsidRDefault="00160EB8" w:rsidP="00532ACE">
                      <w:pPr>
                        <w:spacing w:after="0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49BAC11F" w14:textId="77777777" w:rsidR="00532ACE" w:rsidRPr="00604CC9" w:rsidRDefault="00532ACE" w:rsidP="00532ACE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u w:val="single"/>
                        </w:rPr>
                      </w:pPr>
                      <w:r w:rsidRPr="00604CC9"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u w:val="single"/>
                        </w:rPr>
                        <w:t>Interests</w:t>
                      </w:r>
                    </w:p>
                    <w:p w14:paraId="1C8F8C38" w14:textId="77777777" w:rsidR="00532ACE" w:rsidRDefault="00532ACE" w:rsidP="00532ACE">
                      <w:pPr>
                        <w:spacing w:after="0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Quality Assurance</w:t>
                      </w:r>
                    </w:p>
                    <w:p w14:paraId="4A02FE89" w14:textId="77777777" w:rsidR="00532ACE" w:rsidRDefault="00532ACE" w:rsidP="00532ACE">
                      <w:pPr>
                        <w:spacing w:after="0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Web Development</w:t>
                      </w:r>
                    </w:p>
                    <w:p w14:paraId="6FEB9E77" w14:textId="77777777" w:rsidR="00532ACE" w:rsidRDefault="00532ACE" w:rsidP="00532ACE">
                      <w:pPr>
                        <w:spacing w:after="0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Software Design</w:t>
                      </w:r>
                    </w:p>
                    <w:p w14:paraId="3D2B2D1F" w14:textId="77777777" w:rsidR="00532ACE" w:rsidRPr="00532ACE" w:rsidRDefault="00532ACE" w:rsidP="00532ACE">
                      <w:pPr>
                        <w:spacing w:after="0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Calibri" w:eastAsia="Calibri" w:hAnsi="Calibri" w:cs="Calibri"/>
          <w:noProof/>
          <w:color w:val="000000"/>
          <w:lang w:bidi="si-LK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CC458BD" wp14:editId="74A83D16">
                <wp:simplePos x="0" y="0"/>
                <wp:positionH relativeFrom="page">
                  <wp:align>left</wp:align>
                </wp:positionH>
                <wp:positionV relativeFrom="paragraph">
                  <wp:posOffset>3839845</wp:posOffset>
                </wp:positionV>
                <wp:extent cx="2504440" cy="30708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4440" cy="30708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7A317A" w14:textId="77777777" w:rsidR="00D426AF" w:rsidRPr="00220D93" w:rsidRDefault="00A57C39" w:rsidP="00A57C39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A57C3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     </w:t>
                            </w:r>
                            <w:r w:rsidRPr="00A57C3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u w:val="single"/>
                              </w:rPr>
                              <w:t xml:space="preserve"> </w:t>
                            </w:r>
                            <w:r w:rsidR="00D426AF" w:rsidRPr="00220D93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u w:val="single"/>
                              </w:rPr>
                              <w:t>Professional Skills</w:t>
                            </w:r>
                          </w:p>
                          <w:p w14:paraId="33C90EC8" w14:textId="77777777" w:rsidR="00A57C39" w:rsidRPr="00A57C39" w:rsidRDefault="00D426AF" w:rsidP="00A57C3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A57C3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Programming Languages </w:t>
                            </w:r>
                          </w:p>
                          <w:p w14:paraId="599CE59A" w14:textId="77777777" w:rsidR="00160EB8" w:rsidRDefault="00A57C39" w:rsidP="00A57C39">
                            <w:pPr>
                              <w:spacing w:after="0"/>
                              <w:ind w:firstLine="36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       </w:t>
                            </w:r>
                            <w:r w:rsidR="00D426AF" w:rsidRPr="00220D93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Python</w:t>
                            </w:r>
                          </w:p>
                          <w:p w14:paraId="32BE81E3" w14:textId="77777777" w:rsidR="00160EB8" w:rsidRDefault="00160EB8" w:rsidP="00160EB8">
                            <w:pPr>
                              <w:spacing w:after="0"/>
                              <w:ind w:left="72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D426AF" w:rsidRPr="00220D93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JAVA</w:t>
                            </w:r>
                          </w:p>
                          <w:p w14:paraId="4348D2FE" w14:textId="7DAABE8C" w:rsidR="00D426AF" w:rsidRPr="00220D93" w:rsidRDefault="00160EB8" w:rsidP="00160EB8">
                            <w:pPr>
                              <w:spacing w:after="0"/>
                              <w:ind w:left="72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D426AF" w:rsidRPr="00220D93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C, C++</w:t>
                            </w:r>
                          </w:p>
                          <w:p w14:paraId="5BD326EC" w14:textId="77777777" w:rsidR="00A57C39" w:rsidRPr="00A57C39" w:rsidRDefault="00D426AF" w:rsidP="00A57C3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A57C3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Web Development </w:t>
                            </w:r>
                          </w:p>
                          <w:p w14:paraId="5B35F923" w14:textId="77777777" w:rsidR="00160EB8" w:rsidRDefault="00A57C39" w:rsidP="00A57C39">
                            <w:pPr>
                              <w:spacing w:after="0"/>
                              <w:ind w:firstLine="36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       </w:t>
                            </w:r>
                            <w:r w:rsidR="00D426AF" w:rsidRPr="00220D93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HTML</w:t>
                            </w:r>
                          </w:p>
                          <w:p w14:paraId="6DE9B7B3" w14:textId="77777777" w:rsidR="00160EB8" w:rsidRDefault="00160EB8" w:rsidP="00A57C39">
                            <w:pPr>
                              <w:spacing w:after="0"/>
                              <w:ind w:firstLine="36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       </w:t>
                            </w:r>
                            <w:r w:rsidR="00D426AF" w:rsidRPr="00220D93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CSS</w:t>
                            </w:r>
                          </w:p>
                          <w:p w14:paraId="4E8924F8" w14:textId="3BE3450B" w:rsidR="00D426AF" w:rsidRPr="00220D93" w:rsidRDefault="00160EB8" w:rsidP="00A57C39">
                            <w:pPr>
                              <w:spacing w:after="0"/>
                              <w:ind w:firstLine="36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       J</w:t>
                            </w:r>
                            <w:r w:rsidR="00D426AF" w:rsidRPr="00220D93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avaScript</w:t>
                            </w:r>
                          </w:p>
                          <w:p w14:paraId="7E5C13E2" w14:textId="77777777" w:rsidR="00A57C39" w:rsidRPr="00A57C39" w:rsidRDefault="00D426AF" w:rsidP="00A57C3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A57C3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Data base </w:t>
                            </w:r>
                          </w:p>
                          <w:p w14:paraId="2D73C47B" w14:textId="77777777" w:rsidR="00D426AF" w:rsidRPr="00220D93" w:rsidRDefault="00A57C39" w:rsidP="00A57C39">
                            <w:pPr>
                              <w:spacing w:after="0"/>
                              <w:ind w:firstLine="36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       </w:t>
                            </w:r>
                            <w:r w:rsidR="00220D93" w:rsidRPr="00220D93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MySQL</w:t>
                            </w:r>
                          </w:p>
                          <w:p w14:paraId="4D45746E" w14:textId="77777777" w:rsidR="00220D93" w:rsidRDefault="00220D93" w:rsidP="00220D93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7C908051" w14:textId="77777777" w:rsidR="00220D93" w:rsidRPr="00220D93" w:rsidRDefault="00220D93" w:rsidP="00A57C39">
                            <w:pPr>
                              <w:spacing w:after="0"/>
                              <w:ind w:firstLine="360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220D93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u w:val="single"/>
                              </w:rPr>
                              <w:t xml:space="preserve">Personal Skills </w:t>
                            </w:r>
                          </w:p>
                          <w:p w14:paraId="4E9793E5" w14:textId="77777777" w:rsidR="00220D93" w:rsidRPr="00220D93" w:rsidRDefault="00220D93" w:rsidP="00A57C39">
                            <w:pPr>
                              <w:spacing w:after="0"/>
                              <w:ind w:firstLine="36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220D93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Project Management</w:t>
                            </w:r>
                          </w:p>
                          <w:p w14:paraId="28118465" w14:textId="77777777" w:rsidR="00220D93" w:rsidRPr="00220D93" w:rsidRDefault="00220D93" w:rsidP="00A57C39">
                            <w:pPr>
                              <w:spacing w:after="0"/>
                              <w:ind w:firstLine="36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220D93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Team work</w:t>
                            </w:r>
                            <w:proofErr w:type="gramEnd"/>
                          </w:p>
                          <w:p w14:paraId="4310E61E" w14:textId="77777777" w:rsidR="00220D93" w:rsidRPr="00220D93" w:rsidRDefault="00220D93" w:rsidP="00A57C39">
                            <w:pPr>
                              <w:spacing w:after="0"/>
                              <w:ind w:firstLine="36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220D93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Effective Communication</w:t>
                            </w:r>
                          </w:p>
                          <w:p w14:paraId="7A58D50D" w14:textId="77777777" w:rsidR="00220D93" w:rsidRPr="00220D93" w:rsidRDefault="00220D93" w:rsidP="00A57C39">
                            <w:pPr>
                              <w:spacing w:after="0"/>
                              <w:ind w:firstLine="36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220D93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Learner </w:t>
                            </w:r>
                          </w:p>
                          <w:p w14:paraId="3CF250DA" w14:textId="77777777" w:rsidR="00220D93" w:rsidRPr="00220D93" w:rsidRDefault="00220D93" w:rsidP="00A57C39">
                            <w:pPr>
                              <w:spacing w:after="0"/>
                              <w:ind w:firstLine="36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220D93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Critical Think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C458BD" id="Text Box 9" o:spid="_x0000_s1033" type="#_x0000_t202" style="position:absolute;margin-left:0;margin-top:302.35pt;width:197.2pt;height:241.8pt;z-index:25167667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" filled="f" stroked="f" strokeweight=".5pt">
                <v:textbox>
                  <w:txbxContent>
                    <w:p w14:paraId="5D7A317A" w14:textId="77777777" w:rsidR="00D426AF" w:rsidRPr="00220D93" w:rsidRDefault="00A57C39" w:rsidP="00A57C39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u w:val="single"/>
                        </w:rPr>
                      </w:pPr>
                      <w:r w:rsidRPr="00A57C39"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 xml:space="preserve">      </w:t>
                      </w:r>
                      <w:r w:rsidRPr="00A57C39"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u w:val="single"/>
                        </w:rPr>
                        <w:t xml:space="preserve"> </w:t>
                      </w:r>
                      <w:r w:rsidR="00D426AF" w:rsidRPr="00220D93"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u w:val="single"/>
                        </w:rPr>
                        <w:t>Professional Skills</w:t>
                      </w:r>
                    </w:p>
                    <w:p w14:paraId="33C90EC8" w14:textId="77777777" w:rsidR="00A57C39" w:rsidRPr="00A57C39" w:rsidRDefault="00D426AF" w:rsidP="00A57C3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/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A57C39"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Programming Languages </w:t>
                      </w:r>
                    </w:p>
                    <w:p w14:paraId="599CE59A" w14:textId="77777777" w:rsidR="00160EB8" w:rsidRDefault="00A57C39" w:rsidP="00A57C39">
                      <w:pPr>
                        <w:spacing w:after="0"/>
                        <w:ind w:firstLine="360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 xml:space="preserve">           </w:t>
                      </w:r>
                      <w:r w:rsidR="00D426AF" w:rsidRPr="00220D93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Python</w:t>
                      </w:r>
                    </w:p>
                    <w:p w14:paraId="32BE81E3" w14:textId="77777777" w:rsidR="00160EB8" w:rsidRDefault="00160EB8" w:rsidP="00160EB8">
                      <w:pPr>
                        <w:spacing w:after="0"/>
                        <w:ind w:left="720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 xml:space="preserve">    </w:t>
                      </w:r>
                      <w:r w:rsidR="00D426AF" w:rsidRPr="00220D93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JAVA</w:t>
                      </w:r>
                    </w:p>
                    <w:p w14:paraId="4348D2FE" w14:textId="7DAABE8C" w:rsidR="00D426AF" w:rsidRPr="00220D93" w:rsidRDefault="00160EB8" w:rsidP="00160EB8">
                      <w:pPr>
                        <w:spacing w:after="0"/>
                        <w:ind w:left="720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 xml:space="preserve">    </w:t>
                      </w:r>
                      <w:r w:rsidR="00D426AF" w:rsidRPr="00220D93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C, C++</w:t>
                      </w:r>
                    </w:p>
                    <w:p w14:paraId="5BD326EC" w14:textId="77777777" w:rsidR="00A57C39" w:rsidRPr="00A57C39" w:rsidRDefault="00D426AF" w:rsidP="00A57C3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/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A57C39"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Web Development </w:t>
                      </w:r>
                    </w:p>
                    <w:p w14:paraId="5B35F923" w14:textId="77777777" w:rsidR="00160EB8" w:rsidRDefault="00A57C39" w:rsidP="00A57C39">
                      <w:pPr>
                        <w:spacing w:after="0"/>
                        <w:ind w:firstLine="360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 xml:space="preserve">           </w:t>
                      </w:r>
                      <w:r w:rsidR="00D426AF" w:rsidRPr="00220D93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HTML</w:t>
                      </w:r>
                    </w:p>
                    <w:p w14:paraId="6DE9B7B3" w14:textId="77777777" w:rsidR="00160EB8" w:rsidRDefault="00160EB8" w:rsidP="00A57C39">
                      <w:pPr>
                        <w:spacing w:after="0"/>
                        <w:ind w:firstLine="360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 xml:space="preserve">           </w:t>
                      </w:r>
                      <w:r w:rsidR="00D426AF" w:rsidRPr="00220D93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CSS</w:t>
                      </w:r>
                    </w:p>
                    <w:p w14:paraId="4E8924F8" w14:textId="3BE3450B" w:rsidR="00D426AF" w:rsidRPr="00220D93" w:rsidRDefault="00160EB8" w:rsidP="00A57C39">
                      <w:pPr>
                        <w:spacing w:after="0"/>
                        <w:ind w:firstLine="360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 xml:space="preserve">           J</w:t>
                      </w:r>
                      <w:r w:rsidR="00D426AF" w:rsidRPr="00220D93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avaScript</w:t>
                      </w:r>
                    </w:p>
                    <w:p w14:paraId="7E5C13E2" w14:textId="77777777" w:rsidR="00A57C39" w:rsidRPr="00A57C39" w:rsidRDefault="00D426AF" w:rsidP="00A57C3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/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A57C39"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Data base </w:t>
                      </w:r>
                    </w:p>
                    <w:p w14:paraId="2D73C47B" w14:textId="77777777" w:rsidR="00D426AF" w:rsidRPr="00220D93" w:rsidRDefault="00A57C39" w:rsidP="00A57C39">
                      <w:pPr>
                        <w:spacing w:after="0"/>
                        <w:ind w:firstLine="360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 xml:space="preserve">           </w:t>
                      </w:r>
                      <w:r w:rsidR="00220D93" w:rsidRPr="00220D93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MySQL</w:t>
                      </w:r>
                    </w:p>
                    <w:p w14:paraId="4D45746E" w14:textId="77777777" w:rsidR="00220D93" w:rsidRDefault="00220D93" w:rsidP="00220D93">
                      <w:pPr>
                        <w:spacing w:after="0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7C908051" w14:textId="77777777" w:rsidR="00220D93" w:rsidRPr="00220D93" w:rsidRDefault="00220D93" w:rsidP="00A57C39">
                      <w:pPr>
                        <w:spacing w:after="0"/>
                        <w:ind w:firstLine="360"/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u w:val="single"/>
                        </w:rPr>
                      </w:pPr>
                      <w:r w:rsidRPr="00220D93"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u w:val="single"/>
                        </w:rPr>
                        <w:t xml:space="preserve">Personal Skills </w:t>
                      </w:r>
                    </w:p>
                    <w:p w14:paraId="4E9793E5" w14:textId="77777777" w:rsidR="00220D93" w:rsidRPr="00220D93" w:rsidRDefault="00220D93" w:rsidP="00A57C39">
                      <w:pPr>
                        <w:spacing w:after="0"/>
                        <w:ind w:firstLine="360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r w:rsidRPr="00220D93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Project Management</w:t>
                      </w:r>
                    </w:p>
                    <w:p w14:paraId="28118465" w14:textId="77777777" w:rsidR="00220D93" w:rsidRPr="00220D93" w:rsidRDefault="00220D93" w:rsidP="00A57C39">
                      <w:pPr>
                        <w:spacing w:after="0"/>
                        <w:ind w:firstLine="360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proofErr w:type="gramStart"/>
                      <w:r w:rsidRPr="00220D93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Team work</w:t>
                      </w:r>
                      <w:proofErr w:type="gramEnd"/>
                    </w:p>
                    <w:p w14:paraId="4310E61E" w14:textId="77777777" w:rsidR="00220D93" w:rsidRPr="00220D93" w:rsidRDefault="00220D93" w:rsidP="00A57C39">
                      <w:pPr>
                        <w:spacing w:after="0"/>
                        <w:ind w:firstLine="360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r w:rsidRPr="00220D93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Effective Communication</w:t>
                      </w:r>
                    </w:p>
                    <w:p w14:paraId="7A58D50D" w14:textId="77777777" w:rsidR="00220D93" w:rsidRPr="00220D93" w:rsidRDefault="00220D93" w:rsidP="00A57C39">
                      <w:pPr>
                        <w:spacing w:after="0"/>
                        <w:ind w:firstLine="360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r w:rsidRPr="00220D93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 xml:space="preserve">Learner </w:t>
                      </w:r>
                    </w:p>
                    <w:p w14:paraId="3CF250DA" w14:textId="77777777" w:rsidR="00220D93" w:rsidRPr="00220D93" w:rsidRDefault="00220D93" w:rsidP="00A57C39">
                      <w:pPr>
                        <w:spacing w:after="0"/>
                        <w:ind w:firstLine="360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r w:rsidRPr="00220D93"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</w:rPr>
                        <w:t>Critical Thinking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60EB8">
        <w:rPr>
          <w:rFonts w:ascii="Calibri" w:eastAsia="Calibri" w:hAnsi="Calibri" w:cs="Calibri"/>
          <w:noProof/>
          <w:color w:val="000000"/>
          <w:lang w:bidi="si-LK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83B91C6" wp14:editId="117BC7AE">
                <wp:simplePos x="0" y="0"/>
                <wp:positionH relativeFrom="column">
                  <wp:posOffset>-266700</wp:posOffset>
                </wp:positionH>
                <wp:positionV relativeFrom="paragraph">
                  <wp:posOffset>1506220</wp:posOffset>
                </wp:positionV>
                <wp:extent cx="2257425" cy="23050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57425" cy="2305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EF28EA" w14:textId="77777777" w:rsidR="00683549" w:rsidRDefault="00917288" w:rsidP="00220D93">
                            <w:pPr>
                              <w:spacing w:after="0"/>
                              <w:rPr>
                                <w:b/>
                                <w:bCs/>
                                <w:color w:val="E7E6E6" w:themeColor="background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E7E6E6" w:themeColor="background2"/>
                                <w:sz w:val="24"/>
                                <w:szCs w:val="24"/>
                                <w:lang w:bidi="si-LK"/>
                              </w:rPr>
                              <w:drawing>
                                <wp:inline distT="0" distB="0" distL="0" distR="0" wp14:anchorId="50E0C19C" wp14:editId="59705603">
                                  <wp:extent cx="147955" cy="147955"/>
                                  <wp:effectExtent l="0" t="0" r="4445" b="4445"/>
                                  <wp:docPr id="645324321" name="Graphic 645324321" descr="Us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1" name="Graphic 121" descr="User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7004" cy="1570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/>
                                <w:bCs/>
                                <w:color w:val="E7E6E6" w:themeColor="background2"/>
                                <w:sz w:val="24"/>
                                <w:szCs w:val="24"/>
                              </w:rPr>
                              <w:t xml:space="preserve">  </w:t>
                            </w:r>
                            <w:proofErr w:type="spellStart"/>
                            <w:r w:rsidR="00077CCC">
                              <w:rPr>
                                <w:b/>
                                <w:bCs/>
                                <w:color w:val="E7E6E6" w:themeColor="background2"/>
                                <w:sz w:val="24"/>
                                <w:szCs w:val="24"/>
                              </w:rPr>
                              <w:t>Kanathe</w:t>
                            </w:r>
                            <w:proofErr w:type="spellEnd"/>
                            <w:r w:rsidR="00077CCC">
                              <w:rPr>
                                <w:b/>
                                <w:bCs/>
                                <w:color w:val="E7E6E6" w:themeColor="background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77CCC">
                              <w:rPr>
                                <w:b/>
                                <w:bCs/>
                                <w:color w:val="E7E6E6" w:themeColor="background2"/>
                                <w:sz w:val="24"/>
                                <w:szCs w:val="24"/>
                              </w:rPr>
                              <w:t>Gedara</w:t>
                            </w:r>
                            <w:proofErr w:type="spellEnd"/>
                            <w:r w:rsidR="00077CCC">
                              <w:rPr>
                                <w:b/>
                                <w:bCs/>
                                <w:color w:val="E7E6E6" w:themeColor="background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416C66">
                              <w:rPr>
                                <w:b/>
                                <w:bCs/>
                                <w:color w:val="E7E6E6" w:themeColor="background2"/>
                                <w:sz w:val="24"/>
                                <w:szCs w:val="24"/>
                              </w:rPr>
                              <w:t>Nuleka</w:t>
                            </w:r>
                            <w:r w:rsidR="00077CCC">
                              <w:rPr>
                                <w:b/>
                                <w:bCs/>
                                <w:color w:val="E7E6E6" w:themeColor="background2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077CCC">
                              <w:rPr>
                                <w:b/>
                                <w:bCs/>
                                <w:color w:val="E7E6E6" w:themeColor="background2"/>
                                <w:sz w:val="24"/>
                                <w:szCs w:val="24"/>
                              </w:rPr>
                              <w:t>Dinuli</w:t>
                            </w:r>
                            <w:proofErr w:type="spellEnd"/>
                            <w:r w:rsidR="00416C66">
                              <w:rPr>
                                <w:b/>
                                <w:bCs/>
                                <w:color w:val="E7E6E6" w:themeColor="background2"/>
                                <w:sz w:val="24"/>
                                <w:szCs w:val="24"/>
                              </w:rPr>
                              <w:t xml:space="preserve"> Ranasinghe</w:t>
                            </w:r>
                          </w:p>
                          <w:p w14:paraId="0901460B" w14:textId="77777777" w:rsidR="00683549" w:rsidRDefault="00917288" w:rsidP="00220D93">
                            <w:pPr>
                              <w:spacing w:after="0"/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noProof/>
                                <w:color w:val="EDEDED"/>
                                <w:spacing w:val="1"/>
                                <w:w w:val="95"/>
                                <w:sz w:val="24"/>
                                <w:szCs w:val="24"/>
                                <w:lang w:bidi="si-LK"/>
                              </w:rPr>
                              <w:drawing>
                                <wp:inline distT="0" distB="0" distL="0" distR="0" wp14:anchorId="45A090D9" wp14:editId="3BE1B3EB">
                                  <wp:extent cx="228600" cy="228600"/>
                                  <wp:effectExtent l="0" t="0" r="0" b="0"/>
                                  <wp:docPr id="1960288250" name="Graphic 1960288250" descr="Mal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2" name="Graphic 122" descr="Male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5796" cy="23579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416C66">
                              <w:rPr>
                                <w:rFonts w:ascii="Calibri" w:hAnsi="Calibri" w:cs="Calibri"/>
                                <w:b/>
                                <w:color w:val="EDEDED"/>
                                <w:spacing w:val="1"/>
                                <w:w w:val="95"/>
                                <w:sz w:val="24"/>
                                <w:szCs w:val="24"/>
                              </w:rPr>
                              <w:t xml:space="preserve"> Fem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color w:val="EDEDED"/>
                                <w:spacing w:val="1"/>
                                <w:w w:val="95"/>
                                <w:sz w:val="24"/>
                                <w:szCs w:val="24"/>
                              </w:rPr>
                              <w:t>ale</w:t>
                            </w:r>
                          </w:p>
                          <w:p w14:paraId="10E8CDD8" w14:textId="77777777" w:rsidR="00683549" w:rsidRDefault="00917288" w:rsidP="00220D93">
                            <w:pPr>
                              <w:spacing w:after="0"/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noProof/>
                                <w:color w:val="EDEDED"/>
                                <w:spacing w:val="1"/>
                                <w:w w:val="101"/>
                                <w:sz w:val="24"/>
                                <w:szCs w:val="24"/>
                                <w:lang w:bidi="si-LK"/>
                              </w:rPr>
                              <w:drawing>
                                <wp:inline distT="0" distB="0" distL="0" distR="0" wp14:anchorId="5CC0051A" wp14:editId="4D90A244">
                                  <wp:extent cx="167640" cy="167640"/>
                                  <wp:effectExtent l="0" t="0" r="3810" b="3810"/>
                                  <wp:docPr id="225264062" name="Graphic 225264062" descr="Daily calenda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3" name="Graphic 123" descr="Daily calendar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4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7640" cy="1676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1669E">
                              <w:rPr>
                                <w:rFonts w:ascii="Calibri" w:hAnsi="Calibri" w:cs="Calibri"/>
                                <w:b/>
                                <w:color w:val="EDEDED"/>
                                <w:spacing w:val="1"/>
                                <w:w w:val="101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416C66">
                              <w:rPr>
                                <w:rFonts w:ascii="Calibri" w:hAnsi="Calibri" w:cs="Calibri"/>
                                <w:b/>
                                <w:color w:val="EDEDED"/>
                                <w:spacing w:val="1"/>
                                <w:w w:val="101"/>
                                <w:sz w:val="24"/>
                                <w:szCs w:val="24"/>
                              </w:rPr>
                              <w:t>22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color w:val="EDEDED"/>
                                <w:spacing w:val="1"/>
                                <w:w w:val="101"/>
                                <w:sz w:val="24"/>
                                <w:szCs w:val="24"/>
                              </w:rPr>
                              <w:t xml:space="preserve"> years old</w:t>
                            </w:r>
                          </w:p>
                          <w:p w14:paraId="4E2D93A3" w14:textId="77777777" w:rsidR="00683549" w:rsidRDefault="00000000" w:rsidP="00220D93">
                            <w:pPr>
                              <w:spacing w:after="0"/>
                              <w:rPr>
                                <w:rFonts w:ascii="Calibri" w:hAnsi="Calibri" w:cs="Calibri"/>
                                <w:b/>
                                <w:color w:val="EDEDED"/>
                                <w:spacing w:val="1"/>
                                <w:w w:val="98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pict w14:anchorId="40ADF327">
                                <v:shape id="_x0000_i1048" type="#_x0000_t75" alt="Receiver" style="width:12.6pt;height:12.6pt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" o:bullet="t">
                                  <v:imagedata r:id="rId15" o:title="" cropbottom="-524f" cropleft="-2850f" cropright="-3419f"/>
                                </v:shape>
                              </w:pict>
                            </w:r>
                            <w:r w:rsidR="00416C66">
                              <w:rPr>
                                <w:rFonts w:ascii="Calibri" w:hAnsi="Calibri" w:cs="Calibri"/>
                                <w:b/>
                                <w:color w:val="EDEDED"/>
                                <w:spacing w:val="1"/>
                                <w:w w:val="98"/>
                                <w:sz w:val="24"/>
                                <w:szCs w:val="24"/>
                              </w:rPr>
                              <w:t xml:space="preserve"> + 9476 752 6546</w:t>
                            </w:r>
                            <w:r w:rsidR="00917288">
                              <w:rPr>
                                <w:rFonts w:ascii="Calibri" w:hAnsi="Calibri" w:cs="Calibri"/>
                                <w:b/>
                                <w:color w:val="EDEDED"/>
                                <w:spacing w:val="1"/>
                                <w:w w:val="98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8E8AAE8" w14:textId="749C3D17" w:rsidR="00160EB8" w:rsidRPr="00160EB8" w:rsidRDefault="00160EB8" w:rsidP="00220D93">
                            <w:pPr>
                              <w:spacing w:after="0"/>
                              <w:rPr>
                                <w:rFonts w:ascii="Calibri" w:hAnsi="Calibri" w:cs="Calibri"/>
                                <w:b/>
                                <w:color w:val="EDEDED"/>
                                <w:spacing w:val="1"/>
                                <w:w w:val="97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noProof/>
                                <w:color w:val="EDEDED"/>
                                <w:spacing w:val="1"/>
                                <w:w w:val="99"/>
                                <w:sz w:val="24"/>
                                <w:szCs w:val="24"/>
                                <w:lang w:bidi="si-LK"/>
                              </w:rPr>
                              <w:drawing>
                                <wp:inline distT="0" distB="0" distL="0" distR="0" wp14:anchorId="0AB02C85" wp14:editId="23A8945A">
                                  <wp:extent cx="175260" cy="175260"/>
                                  <wp:effectExtent l="0" t="0" r="0" b="0"/>
                                  <wp:docPr id="1456281809" name="Graphic 1456281809" descr="Mark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5" name="Graphic 125" descr="Marker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7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5260" cy="1752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Calibri" w:hAnsi="Calibri" w:cs="Calibri"/>
                                <w:b/>
                                <w:color w:val="EDEDED"/>
                                <w:spacing w:val="1"/>
                                <w:w w:val="99"/>
                                <w:sz w:val="24"/>
                                <w:szCs w:val="24"/>
                              </w:rPr>
                              <w:t xml:space="preserve">  Colombo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color w:val="EDEDED"/>
                                <w:spacing w:val="1"/>
                                <w:w w:val="101"/>
                                <w:sz w:val="24"/>
                                <w:szCs w:val="24"/>
                              </w:rPr>
                              <w:t>, Sri Lanka</w:t>
                            </w:r>
                          </w:p>
                          <w:p w14:paraId="4585A896" w14:textId="77777777" w:rsidR="00683549" w:rsidRDefault="00917288" w:rsidP="00220D93">
                            <w:pPr>
                              <w:spacing w:after="0"/>
                              <w:rPr>
                                <w:rFonts w:ascii="Calibri" w:hAnsi="Calibri" w:cs="Calibri"/>
                                <w:b/>
                                <w:color w:val="EDEDED"/>
                                <w:spacing w:val="1"/>
                                <w:w w:val="97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noProof/>
                                <w:color w:val="EDEDED"/>
                                <w:spacing w:val="1"/>
                                <w:w w:val="97"/>
                                <w:sz w:val="24"/>
                                <w:szCs w:val="24"/>
                                <w:lang w:bidi="si-LK"/>
                              </w:rPr>
                              <w:drawing>
                                <wp:inline distT="0" distB="0" distL="0" distR="0" wp14:anchorId="6C5600F2" wp14:editId="3A6F45B1">
                                  <wp:extent cx="175260" cy="175260"/>
                                  <wp:effectExtent l="0" t="0" r="0" b="0"/>
                                  <wp:docPr id="1265300029" name="Graphic 1265300029" descr="Chat RT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4" name="Graphic 124" descr="Chat RTL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5260" cy="1752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416C66">
                              <w:rPr>
                                <w:rFonts w:ascii="Calibri" w:hAnsi="Calibri" w:cs="Calibri"/>
                                <w:b/>
                                <w:color w:val="EDEDED"/>
                                <w:spacing w:val="1"/>
                                <w:w w:val="97"/>
                                <w:sz w:val="24"/>
                                <w:szCs w:val="24"/>
                              </w:rPr>
                              <w:t xml:space="preserve">  WhatsApp +9476 752 6546</w:t>
                            </w:r>
                          </w:p>
                          <w:p w14:paraId="44BC4ECC" w14:textId="6BE09578" w:rsidR="00160EB8" w:rsidRPr="00160EB8" w:rsidRDefault="00000000" w:rsidP="00220D93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rPr>
                                <w:rFonts w:ascii="Times New Roman" w:eastAsia="Calibri" w:hAnsi="Times New Roman" w:cs="Times New Roman"/>
                                <w:color w:val="B85A22"/>
                                <w:szCs w:val="16"/>
                                <w:u w:val="single"/>
                              </w:rPr>
                            </w:pPr>
                            <w:r>
                              <w:pict w14:anchorId="59D161DA">
                                <v:shape id="_x0000_i1049" type="#_x0000_t75" alt="Envelope" style="width:13.8pt;height:13.8pt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" o:bullet="t">
                                  <v:imagedata r:id="rId20" o:title="" croptop="-9007f" cropbottom="-7454f"/>
                                </v:shape>
                              </w:pict>
                            </w:r>
                            <w:r w:rsidR="00917288">
                              <w:t xml:space="preserve">  </w:t>
                            </w:r>
                            <w:hyperlink r:id="rId21" w:history="1">
                              <w:r w:rsidR="00160EB8" w:rsidRPr="001C0515">
                                <w:rPr>
                                  <w:rStyle w:val="Hyperlink"/>
                                  <w:rFonts w:ascii="Times New Roman" w:eastAsia="Calibri" w:hAnsi="Times New Roman" w:cs="Times New Roman"/>
                                  <w:szCs w:val="16"/>
                                </w:rPr>
                                <w:t>ranasinghenuleka@gmail.com</w:t>
                              </w:r>
                            </w:hyperlink>
                          </w:p>
                          <w:p w14:paraId="4DA859D9" w14:textId="77777777" w:rsidR="00D426AF" w:rsidRDefault="00077CCC" w:rsidP="00220D93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rPr>
                                <w:rFonts w:ascii="Calibri" w:hAnsi="Calibri" w:cs="Calibri"/>
                                <w:b/>
                                <w:bCs/>
                                <w:smallCaps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077CCC">
                              <w:rPr>
                                <w:rFonts w:ascii="Times New Roman" w:hAnsi="Times New Roman" w:cs="Times New Roman"/>
                                <w:b/>
                                <w:bCs/>
                                <w:smallCaps/>
                                <w:color w:val="FFFFFF" w:themeColor="background1"/>
                                <w:sz w:val="20"/>
                                <w:szCs w:val="20"/>
                              </w:rPr>
                              <w:t>LINKEDIN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mallCap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:</w:t>
                            </w:r>
                            <w:proofErr w:type="gramEnd"/>
                            <w:r w:rsidRPr="00077CCC">
                              <w:rPr>
                                <w:rFonts w:ascii="Times New Roman" w:hAnsi="Times New Roman" w:cs="Times New Roman"/>
                                <w:b/>
                                <w:bCs/>
                                <w:smallCap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22" w:history="1">
                              <w:r w:rsidRPr="00077CCC">
                                <w:rPr>
                                  <w:rStyle w:val="Hyperlink"/>
                                  <w:rFonts w:ascii="Times New Roman" w:hAnsi="Times New Roman" w:cs="Times New Roman"/>
                                  <w:b/>
                                  <w:bCs/>
                                  <w:smallCaps/>
                                  <w:sz w:val="18"/>
                                  <w:szCs w:val="18"/>
                                </w:rPr>
                                <w:t>CLICK</w:t>
                              </w:r>
                              <w:r w:rsidR="00DA3043" w:rsidRPr="00077CCC">
                                <w:rPr>
                                  <w:rStyle w:val="Hyperlink"/>
                                  <w:rFonts w:ascii="Times New Roman" w:hAnsi="Times New Roman" w:cs="Times New Roman"/>
                                  <w:b/>
                                  <w:bCs/>
                                  <w:smallCaps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077CCC">
                                <w:rPr>
                                  <w:rStyle w:val="Hyperlink"/>
                                  <w:rFonts w:ascii="Times New Roman" w:hAnsi="Times New Roman" w:cs="Times New Roman"/>
                                  <w:b/>
                                  <w:bCs/>
                                  <w:smallCaps/>
                                  <w:sz w:val="18"/>
                                  <w:szCs w:val="18"/>
                                </w:rPr>
                                <w:t>Here</w:t>
                              </w:r>
                            </w:hyperlink>
                          </w:p>
                          <w:p w14:paraId="36E2BF73" w14:textId="45C9BD7A" w:rsidR="00160EB8" w:rsidRPr="00160EB8" w:rsidRDefault="00D426AF" w:rsidP="00220D93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</w:pPr>
                            <w:proofErr w:type="gramStart"/>
                            <w:r w:rsidRPr="00077CCC">
                              <w:rPr>
                                <w:rFonts w:ascii="Times New Roman" w:hAnsi="Times New Roman" w:cs="Times New Roman"/>
                                <w:b/>
                                <w:bCs/>
                                <w:smallCaps/>
                                <w:color w:val="FFFFFF" w:themeColor="background1"/>
                              </w:rPr>
                              <w:t>GitHub</w:t>
                            </w:r>
                            <w:r w:rsidR="00917288" w:rsidRPr="00077CCC">
                              <w:rPr>
                                <w:rFonts w:ascii="Times New Roman" w:hAnsi="Times New Roman" w:cs="Times New Roman"/>
                                <w:b/>
                                <w:bCs/>
                                <w:smallCap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="00077CCC">
                              <w:rPr>
                                <w:rFonts w:ascii="Times New Roman" w:hAnsi="Times New Roman" w:cs="Times New Roman"/>
                                <w:b/>
                                <w:bCs/>
                                <w:smallCaps/>
                                <w:color w:val="FFFFFF" w:themeColor="background1"/>
                                <w:sz w:val="18"/>
                                <w:szCs w:val="18"/>
                              </w:rPr>
                              <w:t>:</w:t>
                            </w:r>
                            <w:proofErr w:type="gramEnd"/>
                            <w:r w:rsidR="00077CCC">
                              <w:rPr>
                                <w:rFonts w:ascii="Times New Roman" w:hAnsi="Times New Roman" w:cs="Times New Roman"/>
                                <w:b/>
                                <w:bCs/>
                                <w:smallCaps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23" w:history="1">
                              <w:r w:rsidR="00077CCC" w:rsidRPr="00077CCC">
                                <w:rPr>
                                  <w:rStyle w:val="Hyperlink"/>
                                  <w:rFonts w:ascii="Times New Roman" w:hAnsi="Times New Roman" w:cs="Times New Roman"/>
                                  <w:b/>
                                  <w:bCs/>
                                  <w:smallCaps/>
                                  <w:sz w:val="18"/>
                                  <w:szCs w:val="18"/>
                                </w:rPr>
                                <w:t>Click Here</w:t>
                              </w:r>
                            </w:hyperlink>
                          </w:p>
                          <w:p w14:paraId="1C4B4BCC" w14:textId="77777777" w:rsidR="00683549" w:rsidRDefault="00683549">
                            <w:pPr>
                              <w:rPr>
                                <w:rFonts w:ascii="Calibri" w:hAnsi="Calibri" w:cs="Calibri"/>
                                <w:b/>
                                <w:color w:val="EDEDED"/>
                                <w:spacing w:val="1"/>
                              </w:rPr>
                            </w:pPr>
                          </w:p>
                          <w:p w14:paraId="0FA79C57" w14:textId="77777777" w:rsidR="00683549" w:rsidRDefault="00683549">
                            <w:pPr>
                              <w:rPr>
                                <w:rFonts w:ascii="Calibri" w:hAnsi="Calibri" w:cs="Calibri"/>
                                <w:b/>
                                <w:color w:val="EDEDED"/>
                                <w:spacing w:val="1"/>
                              </w:rPr>
                            </w:pPr>
                          </w:p>
                          <w:p w14:paraId="2C25772B" w14:textId="77777777" w:rsidR="00683549" w:rsidRDefault="00683549">
                            <w:pPr>
                              <w:rPr>
                                <w:rFonts w:ascii="Calibri" w:hAnsi="Calibri" w:cs="Calibri"/>
                                <w:b/>
                                <w:color w:val="EDEDED"/>
                                <w:spacing w:val="1"/>
                              </w:rPr>
                            </w:pPr>
                          </w:p>
                          <w:p w14:paraId="345983FD" w14:textId="77777777" w:rsidR="00683549" w:rsidRDefault="00683549"/>
                          <w:p w14:paraId="692952CE" w14:textId="77777777" w:rsidR="00683549" w:rsidRDefault="00683549"/>
                          <w:p w14:paraId="715A9721" w14:textId="77777777" w:rsidR="00683549" w:rsidRDefault="00683549"/>
                          <w:p w14:paraId="3B64B537" w14:textId="77777777" w:rsidR="00683549" w:rsidRDefault="00683549"/>
                          <w:p w14:paraId="2188CBEF" w14:textId="77777777" w:rsidR="00683549" w:rsidRDefault="00683549">
                            <w:pPr>
                              <w:rPr>
                                <w:b/>
                                <w:color w:val="EDEDED"/>
                                <w:spacing w:val="1"/>
                                <w:w w:val="97"/>
                                <w:sz w:val="21"/>
                              </w:rPr>
                            </w:pPr>
                          </w:p>
                          <w:p w14:paraId="18045835" w14:textId="77777777" w:rsidR="00683549" w:rsidRDefault="0068354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3B91C6" id="Text Box 8" o:spid="_x0000_s1034" type="#_x0000_t202" style="position:absolute;margin-left:-21pt;margin-top:118.6pt;width:177.75pt;height:181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" filled="f" stroked="f">
                <v:textbox>
                  <w:txbxContent>
                    <w:p w14:paraId="03EF28EA" w14:textId="77777777" w:rsidR="00683549" w:rsidRDefault="00917288" w:rsidP="00220D93">
                      <w:pPr>
                        <w:spacing w:after="0"/>
                        <w:rPr>
                          <w:b/>
                          <w:bCs/>
                          <w:color w:val="E7E6E6" w:themeColor="background2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noProof/>
                          <w:color w:val="E7E6E6" w:themeColor="background2"/>
                          <w:sz w:val="24"/>
                          <w:szCs w:val="24"/>
                          <w:lang w:bidi="si-LK"/>
                        </w:rPr>
                        <w:drawing>
                          <wp:inline distT="0" distB="0" distL="0" distR="0" wp14:anchorId="50E0C19C" wp14:editId="59705603">
                            <wp:extent cx="147955" cy="147955"/>
                            <wp:effectExtent l="0" t="0" r="4445" b="4445"/>
                            <wp:docPr id="645324321" name="Graphic 645324321" descr="User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1" name="Graphic 121" descr="User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7004" cy="1570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/>
                          <w:bCs/>
                          <w:color w:val="E7E6E6" w:themeColor="background2"/>
                          <w:sz w:val="24"/>
                          <w:szCs w:val="24"/>
                        </w:rPr>
                        <w:t xml:space="preserve">  </w:t>
                      </w:r>
                      <w:proofErr w:type="spellStart"/>
                      <w:r w:rsidR="00077CCC">
                        <w:rPr>
                          <w:b/>
                          <w:bCs/>
                          <w:color w:val="E7E6E6" w:themeColor="background2"/>
                          <w:sz w:val="24"/>
                          <w:szCs w:val="24"/>
                        </w:rPr>
                        <w:t>Kanathe</w:t>
                      </w:r>
                      <w:proofErr w:type="spellEnd"/>
                      <w:r w:rsidR="00077CCC">
                        <w:rPr>
                          <w:b/>
                          <w:bCs/>
                          <w:color w:val="E7E6E6" w:themeColor="background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77CCC">
                        <w:rPr>
                          <w:b/>
                          <w:bCs/>
                          <w:color w:val="E7E6E6" w:themeColor="background2"/>
                          <w:sz w:val="24"/>
                          <w:szCs w:val="24"/>
                        </w:rPr>
                        <w:t>Gedara</w:t>
                      </w:r>
                      <w:proofErr w:type="spellEnd"/>
                      <w:r w:rsidR="00077CCC">
                        <w:rPr>
                          <w:b/>
                          <w:bCs/>
                          <w:color w:val="E7E6E6" w:themeColor="background2"/>
                          <w:sz w:val="24"/>
                          <w:szCs w:val="24"/>
                        </w:rPr>
                        <w:t xml:space="preserve"> </w:t>
                      </w:r>
                      <w:r w:rsidR="00416C66">
                        <w:rPr>
                          <w:b/>
                          <w:bCs/>
                          <w:color w:val="E7E6E6" w:themeColor="background2"/>
                          <w:sz w:val="24"/>
                          <w:szCs w:val="24"/>
                        </w:rPr>
                        <w:t>Nuleka</w:t>
                      </w:r>
                      <w:r w:rsidR="00077CCC">
                        <w:rPr>
                          <w:b/>
                          <w:bCs/>
                          <w:color w:val="E7E6E6" w:themeColor="background2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077CCC">
                        <w:rPr>
                          <w:b/>
                          <w:bCs/>
                          <w:color w:val="E7E6E6" w:themeColor="background2"/>
                          <w:sz w:val="24"/>
                          <w:szCs w:val="24"/>
                        </w:rPr>
                        <w:t>Dinuli</w:t>
                      </w:r>
                      <w:proofErr w:type="spellEnd"/>
                      <w:r w:rsidR="00416C66">
                        <w:rPr>
                          <w:b/>
                          <w:bCs/>
                          <w:color w:val="E7E6E6" w:themeColor="background2"/>
                          <w:sz w:val="24"/>
                          <w:szCs w:val="24"/>
                        </w:rPr>
                        <w:t xml:space="preserve"> Ranasinghe</w:t>
                      </w:r>
                    </w:p>
                    <w:p w14:paraId="0901460B" w14:textId="77777777" w:rsidR="00683549" w:rsidRDefault="00917288" w:rsidP="00220D93">
                      <w:pPr>
                        <w:spacing w:after="0"/>
                        <w:rPr>
                          <w:rFonts w:ascii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 w:cs="Calibri"/>
                          <w:b/>
                          <w:noProof/>
                          <w:color w:val="EDEDED"/>
                          <w:spacing w:val="1"/>
                          <w:w w:val="95"/>
                          <w:sz w:val="24"/>
                          <w:szCs w:val="24"/>
                          <w:lang w:bidi="si-LK"/>
                        </w:rPr>
                        <w:drawing>
                          <wp:inline distT="0" distB="0" distL="0" distR="0" wp14:anchorId="45A090D9" wp14:editId="3BE1B3EB">
                            <wp:extent cx="228600" cy="228600"/>
                            <wp:effectExtent l="0" t="0" r="0" b="0"/>
                            <wp:docPr id="1960288250" name="Graphic 1960288250" descr="Mal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2" name="Graphic 122" descr="Male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2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5796" cy="23579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416C66">
                        <w:rPr>
                          <w:rFonts w:ascii="Calibri" w:hAnsi="Calibri" w:cs="Calibri"/>
                          <w:b/>
                          <w:color w:val="EDEDED"/>
                          <w:spacing w:val="1"/>
                          <w:w w:val="95"/>
                          <w:sz w:val="24"/>
                          <w:szCs w:val="24"/>
                        </w:rPr>
                        <w:t xml:space="preserve"> Fem</w:t>
                      </w:r>
                      <w:r>
                        <w:rPr>
                          <w:rFonts w:ascii="Calibri" w:hAnsi="Calibri" w:cs="Calibri"/>
                          <w:b/>
                          <w:color w:val="EDEDED"/>
                          <w:spacing w:val="1"/>
                          <w:w w:val="95"/>
                          <w:sz w:val="24"/>
                          <w:szCs w:val="24"/>
                        </w:rPr>
                        <w:t>ale</w:t>
                      </w:r>
                    </w:p>
                    <w:p w14:paraId="10E8CDD8" w14:textId="77777777" w:rsidR="00683549" w:rsidRDefault="00917288" w:rsidP="00220D93">
                      <w:pPr>
                        <w:spacing w:after="0"/>
                        <w:rPr>
                          <w:rFonts w:ascii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 w:cs="Calibri"/>
                          <w:b/>
                          <w:noProof/>
                          <w:color w:val="EDEDED"/>
                          <w:spacing w:val="1"/>
                          <w:w w:val="101"/>
                          <w:sz w:val="24"/>
                          <w:szCs w:val="24"/>
                          <w:lang w:bidi="si-LK"/>
                        </w:rPr>
                        <w:drawing>
                          <wp:inline distT="0" distB="0" distL="0" distR="0" wp14:anchorId="5CC0051A" wp14:editId="4D90A244">
                            <wp:extent cx="167640" cy="167640"/>
                            <wp:effectExtent l="0" t="0" r="3810" b="3810"/>
                            <wp:docPr id="225264062" name="Graphic 225264062" descr="Daily calendar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3" name="Graphic 123" descr="Daily calendar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4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7640" cy="1676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1669E">
                        <w:rPr>
                          <w:rFonts w:ascii="Calibri" w:hAnsi="Calibri" w:cs="Calibri"/>
                          <w:b/>
                          <w:color w:val="EDEDED"/>
                          <w:spacing w:val="1"/>
                          <w:w w:val="101"/>
                          <w:sz w:val="24"/>
                          <w:szCs w:val="24"/>
                        </w:rPr>
                        <w:t xml:space="preserve">  </w:t>
                      </w:r>
                      <w:r w:rsidR="00416C66">
                        <w:rPr>
                          <w:rFonts w:ascii="Calibri" w:hAnsi="Calibri" w:cs="Calibri"/>
                          <w:b/>
                          <w:color w:val="EDEDED"/>
                          <w:spacing w:val="1"/>
                          <w:w w:val="101"/>
                          <w:sz w:val="24"/>
                          <w:szCs w:val="24"/>
                        </w:rPr>
                        <w:t>22</w:t>
                      </w:r>
                      <w:r>
                        <w:rPr>
                          <w:rFonts w:ascii="Calibri" w:hAnsi="Calibri" w:cs="Calibri"/>
                          <w:b/>
                          <w:color w:val="EDEDED"/>
                          <w:spacing w:val="1"/>
                          <w:w w:val="101"/>
                          <w:sz w:val="24"/>
                          <w:szCs w:val="24"/>
                        </w:rPr>
                        <w:t xml:space="preserve"> years old</w:t>
                      </w:r>
                    </w:p>
                    <w:p w14:paraId="4E2D93A3" w14:textId="77777777" w:rsidR="00683549" w:rsidRDefault="00000000" w:rsidP="00220D93">
                      <w:pPr>
                        <w:spacing w:after="0"/>
                        <w:rPr>
                          <w:rFonts w:ascii="Calibri" w:hAnsi="Calibri" w:cs="Calibri"/>
                          <w:b/>
                          <w:color w:val="EDEDED"/>
                          <w:spacing w:val="1"/>
                          <w:w w:val="98"/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pict w14:anchorId="40ADF327">
                          <v:shape id="_x0000_i1048" type="#_x0000_t75" alt="Receiver" style="width:12.6pt;height:12.6pt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" o:bullet="t">
                            <v:imagedata r:id="rId15" o:title="" cropbottom="-524f" cropleft="-2850f" cropright="-3419f"/>
                          </v:shape>
                        </w:pict>
                      </w:r>
                      <w:r w:rsidR="00416C66">
                        <w:rPr>
                          <w:rFonts w:ascii="Calibri" w:hAnsi="Calibri" w:cs="Calibri"/>
                          <w:b/>
                          <w:color w:val="EDEDED"/>
                          <w:spacing w:val="1"/>
                          <w:w w:val="98"/>
                          <w:sz w:val="24"/>
                          <w:szCs w:val="24"/>
                        </w:rPr>
                        <w:t xml:space="preserve"> + 9476 752 6546</w:t>
                      </w:r>
                      <w:r w:rsidR="00917288">
                        <w:rPr>
                          <w:rFonts w:ascii="Calibri" w:hAnsi="Calibri" w:cs="Calibri"/>
                          <w:b/>
                          <w:color w:val="EDEDED"/>
                          <w:spacing w:val="1"/>
                          <w:w w:val="98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68E8AAE8" w14:textId="749C3D17" w:rsidR="00160EB8" w:rsidRPr="00160EB8" w:rsidRDefault="00160EB8" w:rsidP="00220D93">
                      <w:pPr>
                        <w:spacing w:after="0"/>
                        <w:rPr>
                          <w:rFonts w:ascii="Calibri" w:hAnsi="Calibri" w:cs="Calibri"/>
                          <w:b/>
                          <w:color w:val="EDEDED"/>
                          <w:spacing w:val="1"/>
                          <w:w w:val="97"/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 w:cs="Calibri"/>
                          <w:b/>
                          <w:noProof/>
                          <w:color w:val="EDEDED"/>
                          <w:spacing w:val="1"/>
                          <w:w w:val="99"/>
                          <w:sz w:val="24"/>
                          <w:szCs w:val="24"/>
                          <w:lang w:bidi="si-LK"/>
                        </w:rPr>
                        <w:drawing>
                          <wp:inline distT="0" distB="0" distL="0" distR="0" wp14:anchorId="0AB02C85" wp14:editId="23A8945A">
                            <wp:extent cx="175260" cy="175260"/>
                            <wp:effectExtent l="0" t="0" r="0" b="0"/>
                            <wp:docPr id="1456281809" name="Graphic 1456281809" descr="Marker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5" name="Graphic 125" descr="Marker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7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5260" cy="1752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Calibri" w:hAnsi="Calibri" w:cs="Calibri"/>
                          <w:b/>
                          <w:color w:val="EDEDED"/>
                          <w:spacing w:val="1"/>
                          <w:w w:val="99"/>
                          <w:sz w:val="24"/>
                          <w:szCs w:val="24"/>
                        </w:rPr>
                        <w:t xml:space="preserve">  Colombo</w:t>
                      </w:r>
                      <w:r>
                        <w:rPr>
                          <w:rFonts w:ascii="Calibri" w:hAnsi="Calibri" w:cs="Calibri"/>
                          <w:b/>
                          <w:color w:val="EDEDED"/>
                          <w:spacing w:val="1"/>
                          <w:w w:val="101"/>
                          <w:sz w:val="24"/>
                          <w:szCs w:val="24"/>
                        </w:rPr>
                        <w:t>, Sri Lanka</w:t>
                      </w:r>
                    </w:p>
                    <w:p w14:paraId="4585A896" w14:textId="77777777" w:rsidR="00683549" w:rsidRDefault="00917288" w:rsidP="00220D93">
                      <w:pPr>
                        <w:spacing w:after="0"/>
                        <w:rPr>
                          <w:rFonts w:ascii="Calibri" w:hAnsi="Calibri" w:cs="Calibri"/>
                          <w:b/>
                          <w:color w:val="EDEDED"/>
                          <w:spacing w:val="1"/>
                          <w:w w:val="97"/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 w:cs="Calibri"/>
                          <w:b/>
                          <w:noProof/>
                          <w:color w:val="EDEDED"/>
                          <w:spacing w:val="1"/>
                          <w:w w:val="97"/>
                          <w:sz w:val="24"/>
                          <w:szCs w:val="24"/>
                          <w:lang w:bidi="si-LK"/>
                        </w:rPr>
                        <w:drawing>
                          <wp:inline distT="0" distB="0" distL="0" distR="0" wp14:anchorId="6C5600F2" wp14:editId="3A6F45B1">
                            <wp:extent cx="175260" cy="175260"/>
                            <wp:effectExtent l="0" t="0" r="0" b="0"/>
                            <wp:docPr id="1265300029" name="Graphic 1265300029" descr="Chat RT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4" name="Graphic 124" descr="Chat RTL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9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5260" cy="1752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416C66">
                        <w:rPr>
                          <w:rFonts w:ascii="Calibri" w:hAnsi="Calibri" w:cs="Calibri"/>
                          <w:b/>
                          <w:color w:val="EDEDED"/>
                          <w:spacing w:val="1"/>
                          <w:w w:val="97"/>
                          <w:sz w:val="24"/>
                          <w:szCs w:val="24"/>
                        </w:rPr>
                        <w:t xml:space="preserve">  WhatsApp +9476 752 6546</w:t>
                      </w:r>
                    </w:p>
                    <w:p w14:paraId="44BC4ECC" w14:textId="6BE09578" w:rsidR="00160EB8" w:rsidRPr="00160EB8" w:rsidRDefault="00000000" w:rsidP="00220D93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rPr>
                          <w:rFonts w:ascii="Times New Roman" w:eastAsia="Calibri" w:hAnsi="Times New Roman" w:cs="Times New Roman"/>
                          <w:color w:val="B85A22"/>
                          <w:szCs w:val="16"/>
                          <w:u w:val="single"/>
                        </w:rPr>
                      </w:pPr>
                      <w:r>
                        <w:pict w14:anchorId="59D161DA">
                          <v:shape id="_x0000_i1049" type="#_x0000_t75" alt="Envelope" style="width:13.8pt;height:13.8pt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" o:bullet="t">
                            <v:imagedata r:id="rId20" o:title="" croptop="-9007f" cropbottom="-7454f"/>
                          </v:shape>
                        </w:pict>
                      </w:r>
                      <w:r w:rsidR="00917288">
                        <w:t xml:space="preserve">  </w:t>
                      </w:r>
                      <w:hyperlink r:id="rId24" w:history="1">
                        <w:r w:rsidR="00160EB8" w:rsidRPr="001C0515">
                          <w:rPr>
                            <w:rStyle w:val="Hyperlink"/>
                            <w:rFonts w:ascii="Times New Roman" w:eastAsia="Calibri" w:hAnsi="Times New Roman" w:cs="Times New Roman"/>
                            <w:szCs w:val="16"/>
                          </w:rPr>
                          <w:t>ranasinghenuleka@gmail.com</w:t>
                        </w:r>
                      </w:hyperlink>
                    </w:p>
                    <w:p w14:paraId="4DA859D9" w14:textId="77777777" w:rsidR="00D426AF" w:rsidRDefault="00077CCC" w:rsidP="00220D93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rPr>
                          <w:rFonts w:ascii="Calibri" w:hAnsi="Calibri" w:cs="Calibri"/>
                          <w:b/>
                          <w:bCs/>
                          <w:smallCaps/>
                          <w:color w:val="FFFFFF" w:themeColor="background1"/>
                          <w:sz w:val="18"/>
                          <w:szCs w:val="18"/>
                        </w:rPr>
                      </w:pPr>
                      <w:proofErr w:type="gramStart"/>
                      <w:r w:rsidRPr="00077CCC">
                        <w:rPr>
                          <w:rFonts w:ascii="Times New Roman" w:hAnsi="Times New Roman" w:cs="Times New Roman"/>
                          <w:b/>
                          <w:bCs/>
                          <w:smallCaps/>
                          <w:color w:val="FFFFFF" w:themeColor="background1"/>
                          <w:sz w:val="20"/>
                          <w:szCs w:val="20"/>
                        </w:rPr>
                        <w:t>LINKEDIN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mallCaps/>
                          <w:color w:val="FFFFFF" w:themeColor="background1"/>
                          <w:sz w:val="20"/>
                          <w:szCs w:val="20"/>
                        </w:rPr>
                        <w:t xml:space="preserve"> :</w:t>
                      </w:r>
                      <w:proofErr w:type="gramEnd"/>
                      <w:r w:rsidRPr="00077CCC">
                        <w:rPr>
                          <w:rFonts w:ascii="Times New Roman" w:hAnsi="Times New Roman" w:cs="Times New Roman"/>
                          <w:b/>
                          <w:bCs/>
                          <w:smallCaps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hyperlink r:id="rId25" w:history="1">
                        <w:r w:rsidRPr="00077CCC">
                          <w:rPr>
                            <w:rStyle w:val="Hyperlink"/>
                            <w:rFonts w:ascii="Times New Roman" w:hAnsi="Times New Roman" w:cs="Times New Roman"/>
                            <w:b/>
                            <w:bCs/>
                            <w:smallCaps/>
                            <w:sz w:val="18"/>
                            <w:szCs w:val="18"/>
                          </w:rPr>
                          <w:t>CLICK</w:t>
                        </w:r>
                        <w:r w:rsidR="00DA3043" w:rsidRPr="00077CCC">
                          <w:rPr>
                            <w:rStyle w:val="Hyperlink"/>
                            <w:rFonts w:ascii="Times New Roman" w:hAnsi="Times New Roman" w:cs="Times New Roman"/>
                            <w:b/>
                            <w:bCs/>
                            <w:smallCaps/>
                            <w:sz w:val="18"/>
                            <w:szCs w:val="18"/>
                          </w:rPr>
                          <w:t xml:space="preserve"> </w:t>
                        </w:r>
                        <w:r w:rsidRPr="00077CCC">
                          <w:rPr>
                            <w:rStyle w:val="Hyperlink"/>
                            <w:rFonts w:ascii="Times New Roman" w:hAnsi="Times New Roman" w:cs="Times New Roman"/>
                            <w:b/>
                            <w:bCs/>
                            <w:smallCaps/>
                            <w:sz w:val="18"/>
                            <w:szCs w:val="18"/>
                          </w:rPr>
                          <w:t>Here</w:t>
                        </w:r>
                      </w:hyperlink>
                    </w:p>
                    <w:p w14:paraId="36E2BF73" w14:textId="45C9BD7A" w:rsidR="00160EB8" w:rsidRPr="00160EB8" w:rsidRDefault="00D426AF" w:rsidP="00220D93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</w:pPr>
                      <w:proofErr w:type="gramStart"/>
                      <w:r w:rsidRPr="00077CCC">
                        <w:rPr>
                          <w:rFonts w:ascii="Times New Roman" w:hAnsi="Times New Roman" w:cs="Times New Roman"/>
                          <w:b/>
                          <w:bCs/>
                          <w:smallCaps/>
                          <w:color w:val="FFFFFF" w:themeColor="background1"/>
                        </w:rPr>
                        <w:t>GitHub</w:t>
                      </w:r>
                      <w:r w:rsidR="00917288" w:rsidRPr="00077CCC">
                        <w:rPr>
                          <w:rFonts w:ascii="Times New Roman" w:hAnsi="Times New Roman" w:cs="Times New Roman"/>
                          <w:b/>
                          <w:bCs/>
                          <w:smallCaps/>
                          <w:color w:val="FFFFFF" w:themeColor="background1"/>
                          <w:sz w:val="18"/>
                          <w:szCs w:val="18"/>
                        </w:rPr>
                        <w:t xml:space="preserve">  </w:t>
                      </w:r>
                      <w:r w:rsidR="00077CCC">
                        <w:rPr>
                          <w:rFonts w:ascii="Times New Roman" w:hAnsi="Times New Roman" w:cs="Times New Roman"/>
                          <w:b/>
                          <w:bCs/>
                          <w:smallCaps/>
                          <w:color w:val="FFFFFF" w:themeColor="background1"/>
                          <w:sz w:val="18"/>
                          <w:szCs w:val="18"/>
                        </w:rPr>
                        <w:t>:</w:t>
                      </w:r>
                      <w:proofErr w:type="gramEnd"/>
                      <w:r w:rsidR="00077CCC">
                        <w:rPr>
                          <w:rFonts w:ascii="Times New Roman" w:hAnsi="Times New Roman" w:cs="Times New Roman"/>
                          <w:b/>
                          <w:bCs/>
                          <w:smallCaps/>
                          <w:color w:val="FFFFFF" w:themeColor="background1"/>
                          <w:sz w:val="18"/>
                          <w:szCs w:val="18"/>
                        </w:rPr>
                        <w:t xml:space="preserve"> </w:t>
                      </w:r>
                      <w:hyperlink r:id="rId26" w:history="1">
                        <w:r w:rsidR="00077CCC" w:rsidRPr="00077CCC">
                          <w:rPr>
                            <w:rStyle w:val="Hyperlink"/>
                            <w:rFonts w:ascii="Times New Roman" w:hAnsi="Times New Roman" w:cs="Times New Roman"/>
                            <w:b/>
                            <w:bCs/>
                            <w:smallCaps/>
                            <w:sz w:val="18"/>
                            <w:szCs w:val="18"/>
                          </w:rPr>
                          <w:t>Click Here</w:t>
                        </w:r>
                      </w:hyperlink>
                    </w:p>
                    <w:p w14:paraId="1C4B4BCC" w14:textId="77777777" w:rsidR="00683549" w:rsidRDefault="00683549">
                      <w:pPr>
                        <w:rPr>
                          <w:rFonts w:ascii="Calibri" w:hAnsi="Calibri" w:cs="Calibri"/>
                          <w:b/>
                          <w:color w:val="EDEDED"/>
                          <w:spacing w:val="1"/>
                        </w:rPr>
                      </w:pPr>
                    </w:p>
                    <w:p w14:paraId="0FA79C57" w14:textId="77777777" w:rsidR="00683549" w:rsidRDefault="00683549">
                      <w:pPr>
                        <w:rPr>
                          <w:rFonts w:ascii="Calibri" w:hAnsi="Calibri" w:cs="Calibri"/>
                          <w:b/>
                          <w:color w:val="EDEDED"/>
                          <w:spacing w:val="1"/>
                        </w:rPr>
                      </w:pPr>
                    </w:p>
                    <w:p w14:paraId="2C25772B" w14:textId="77777777" w:rsidR="00683549" w:rsidRDefault="00683549">
                      <w:pPr>
                        <w:rPr>
                          <w:rFonts w:ascii="Calibri" w:hAnsi="Calibri" w:cs="Calibri"/>
                          <w:b/>
                          <w:color w:val="EDEDED"/>
                          <w:spacing w:val="1"/>
                        </w:rPr>
                      </w:pPr>
                    </w:p>
                    <w:p w14:paraId="345983FD" w14:textId="77777777" w:rsidR="00683549" w:rsidRDefault="00683549"/>
                    <w:p w14:paraId="692952CE" w14:textId="77777777" w:rsidR="00683549" w:rsidRDefault="00683549"/>
                    <w:p w14:paraId="715A9721" w14:textId="77777777" w:rsidR="00683549" w:rsidRDefault="00683549"/>
                    <w:p w14:paraId="3B64B537" w14:textId="77777777" w:rsidR="00683549" w:rsidRDefault="00683549"/>
                    <w:p w14:paraId="2188CBEF" w14:textId="77777777" w:rsidR="00683549" w:rsidRDefault="00683549">
                      <w:pPr>
                        <w:rPr>
                          <w:b/>
                          <w:color w:val="EDEDED"/>
                          <w:spacing w:val="1"/>
                          <w:w w:val="97"/>
                          <w:sz w:val="21"/>
                        </w:rPr>
                      </w:pPr>
                    </w:p>
                    <w:p w14:paraId="18045835" w14:textId="77777777" w:rsidR="00683549" w:rsidRDefault="00683549"/>
                  </w:txbxContent>
                </v:textbox>
              </v:shape>
            </w:pict>
          </mc:Fallback>
        </mc:AlternateContent>
      </w:r>
      <w:r w:rsidR="00917288"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73F0CC2A" wp14:editId="26BD0A32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2644140" cy="10690860"/>
                <wp:effectExtent l="0" t="0" r="22860" b="1524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4140" cy="10690860"/>
                        </a:xfrm>
                        <a:prstGeom prst="rect">
                          <a:avLst/>
                        </a:prstGeom>
                        <a:solidFill>
                          <a:srgbClr val="1D1943"/>
                        </a:solidFill>
                        <a:ln>
                          <a:solidFill>
                            <a:schemeClr val="tx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F58319" w14:textId="77777777" w:rsidR="00683549" w:rsidRDefault="0068354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F0CC2A" id="Rectangle 5" o:spid="_x0000_s1035" style="position:absolute;margin-left:0;margin-top:-36pt;width:208.2pt;height:841.8pt;z-index:-251645952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" fillcolor="#1d1943" strokecolor="#212934 [1615]" strokeweight="1pt">
                <v:textbox>
                  <w:txbxContent>
                    <w:p w14:paraId="57F58319" w14:textId="77777777" w:rsidR="00683549" w:rsidRDefault="00683549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sectPr w:rsidR="00683549" w:rsidRPr="00604CC9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F6202A" w14:textId="77777777" w:rsidR="004854D3" w:rsidRDefault="004854D3">
      <w:pPr>
        <w:spacing w:line="240" w:lineRule="auto"/>
      </w:pPr>
      <w:r>
        <w:separator/>
      </w:r>
    </w:p>
  </w:endnote>
  <w:endnote w:type="continuationSeparator" w:id="0">
    <w:p w14:paraId="03CC25F4" w14:textId="77777777" w:rsidR="004854D3" w:rsidRDefault="004854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Kozuka Mincho Pr6N R"/>
    <w:charset w:val="80"/>
    <w:family w:val="swiss"/>
    <w:pitch w:val="variable"/>
    <w:sig w:usb0="E00002FF" w:usb1="6AC7FFFF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6F5635" w14:textId="77777777" w:rsidR="004854D3" w:rsidRDefault="004854D3">
      <w:pPr>
        <w:spacing w:after="0"/>
      </w:pPr>
      <w:r>
        <w:separator/>
      </w:r>
    </w:p>
  </w:footnote>
  <w:footnote w:type="continuationSeparator" w:id="0">
    <w:p w14:paraId="540D4ADD" w14:textId="77777777" w:rsidR="004854D3" w:rsidRDefault="004854D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2FAE5246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539561262" o:spid="_x0000_i1025" type="#_x0000_t75" alt="Envelope" style="width:13.2pt;height:10.8pt;visibility:visible;mso-wrap-style:square">
            <v:imagedata r:id="rId1" o:title="Envelope" croptop="-9007f" cropbottom="-7454f"/>
          </v:shape>
        </w:pict>
      </mc:Choice>
      <mc:Fallback>
        <w:drawing>
          <wp:inline distT="0" distB="0" distL="0" distR="0" wp14:anchorId="703F7266" wp14:editId="4D14B488">
            <wp:extent cx="167640" cy="137160"/>
            <wp:effectExtent l="0" t="0" r="0" b="0"/>
            <wp:docPr id="1539561262" name="Picture 153956126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 descr="Envelope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3744" b="-11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13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9413E680"/>
    <w:multiLevelType w:val="singleLevel"/>
    <w:tmpl w:val="9413E680"/>
    <w:lvl w:ilvl="0">
      <w:start w:val="1"/>
      <w:numFmt w:val="bullet"/>
      <w:lvlText w:val="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142D360D"/>
    <w:multiLevelType w:val="multilevel"/>
    <w:tmpl w:val="142D360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4F19F6"/>
    <w:multiLevelType w:val="hybridMultilevel"/>
    <w:tmpl w:val="65EA5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8902BE"/>
    <w:multiLevelType w:val="multilevel"/>
    <w:tmpl w:val="2A8902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CC63D2"/>
    <w:multiLevelType w:val="hybridMultilevel"/>
    <w:tmpl w:val="75628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16652F"/>
    <w:multiLevelType w:val="multilevel"/>
    <w:tmpl w:val="6016652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3236609">
    <w:abstractNumId w:val="0"/>
  </w:num>
  <w:num w:numId="2" w16cid:durableId="1920093728">
    <w:abstractNumId w:val="1"/>
  </w:num>
  <w:num w:numId="3" w16cid:durableId="1290015848">
    <w:abstractNumId w:val="5"/>
  </w:num>
  <w:num w:numId="4" w16cid:durableId="1743218930">
    <w:abstractNumId w:val="3"/>
  </w:num>
  <w:num w:numId="5" w16cid:durableId="1754470092">
    <w:abstractNumId w:val="2"/>
  </w:num>
  <w:num w:numId="6" w16cid:durableId="172610395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zMDcxMLIAAhMjQyUdpeDU4uLM/DyQAqNaAPBCv/4sAAAA"/>
  </w:docVars>
  <w:rsids>
    <w:rsidRoot w:val="00217C6D"/>
    <w:rsid w:val="00032D37"/>
    <w:rsid w:val="00065443"/>
    <w:rsid w:val="00072D8A"/>
    <w:rsid w:val="00077CCC"/>
    <w:rsid w:val="00082C38"/>
    <w:rsid w:val="000A093D"/>
    <w:rsid w:val="000B3777"/>
    <w:rsid w:val="000F3103"/>
    <w:rsid w:val="00116334"/>
    <w:rsid w:val="001237AE"/>
    <w:rsid w:val="00125F71"/>
    <w:rsid w:val="0012651E"/>
    <w:rsid w:val="00134532"/>
    <w:rsid w:val="00160EB8"/>
    <w:rsid w:val="00161EB1"/>
    <w:rsid w:val="00167E9E"/>
    <w:rsid w:val="001758EF"/>
    <w:rsid w:val="001B371C"/>
    <w:rsid w:val="001C0B37"/>
    <w:rsid w:val="001C47A8"/>
    <w:rsid w:val="001D618E"/>
    <w:rsid w:val="002012AD"/>
    <w:rsid w:val="0021210E"/>
    <w:rsid w:val="00216BF9"/>
    <w:rsid w:val="00217C6D"/>
    <w:rsid w:val="00220D93"/>
    <w:rsid w:val="00233FB0"/>
    <w:rsid w:val="00284C8F"/>
    <w:rsid w:val="002A4C3F"/>
    <w:rsid w:val="002E5721"/>
    <w:rsid w:val="002F253A"/>
    <w:rsid w:val="00335EC1"/>
    <w:rsid w:val="00396654"/>
    <w:rsid w:val="003A135B"/>
    <w:rsid w:val="003C4EAF"/>
    <w:rsid w:val="003D41E7"/>
    <w:rsid w:val="003E1C97"/>
    <w:rsid w:val="003E7E27"/>
    <w:rsid w:val="00416C66"/>
    <w:rsid w:val="0044164E"/>
    <w:rsid w:val="004854D3"/>
    <w:rsid w:val="004943E5"/>
    <w:rsid w:val="004B4F69"/>
    <w:rsid w:val="004C20E3"/>
    <w:rsid w:val="004F4611"/>
    <w:rsid w:val="004F76C3"/>
    <w:rsid w:val="00507B1B"/>
    <w:rsid w:val="005211B2"/>
    <w:rsid w:val="00532ACE"/>
    <w:rsid w:val="005B0414"/>
    <w:rsid w:val="005D4792"/>
    <w:rsid w:val="00604CC9"/>
    <w:rsid w:val="006260AE"/>
    <w:rsid w:val="0063288B"/>
    <w:rsid w:val="00661B72"/>
    <w:rsid w:val="00666731"/>
    <w:rsid w:val="00680EDF"/>
    <w:rsid w:val="00683549"/>
    <w:rsid w:val="006A2521"/>
    <w:rsid w:val="006A4EF5"/>
    <w:rsid w:val="006A6468"/>
    <w:rsid w:val="006C1B03"/>
    <w:rsid w:val="006D29CE"/>
    <w:rsid w:val="006D74EC"/>
    <w:rsid w:val="006E1FBF"/>
    <w:rsid w:val="006E59D4"/>
    <w:rsid w:val="00706468"/>
    <w:rsid w:val="0075158A"/>
    <w:rsid w:val="00793DD2"/>
    <w:rsid w:val="007B5FF8"/>
    <w:rsid w:val="007E54A5"/>
    <w:rsid w:val="007F185C"/>
    <w:rsid w:val="00803EDB"/>
    <w:rsid w:val="00817507"/>
    <w:rsid w:val="00846CDD"/>
    <w:rsid w:val="008744FD"/>
    <w:rsid w:val="0088684A"/>
    <w:rsid w:val="008E4CEF"/>
    <w:rsid w:val="008F2345"/>
    <w:rsid w:val="008F5800"/>
    <w:rsid w:val="0090044F"/>
    <w:rsid w:val="0091482E"/>
    <w:rsid w:val="0091669E"/>
    <w:rsid w:val="00917288"/>
    <w:rsid w:val="00923C42"/>
    <w:rsid w:val="009377CD"/>
    <w:rsid w:val="00937ECC"/>
    <w:rsid w:val="00985090"/>
    <w:rsid w:val="009874B2"/>
    <w:rsid w:val="009D6BFC"/>
    <w:rsid w:val="009E088C"/>
    <w:rsid w:val="009F2161"/>
    <w:rsid w:val="00A11043"/>
    <w:rsid w:val="00A12C27"/>
    <w:rsid w:val="00A45E63"/>
    <w:rsid w:val="00A542D0"/>
    <w:rsid w:val="00A57131"/>
    <w:rsid w:val="00A57C39"/>
    <w:rsid w:val="00A703E2"/>
    <w:rsid w:val="00A86919"/>
    <w:rsid w:val="00A9128E"/>
    <w:rsid w:val="00AD2971"/>
    <w:rsid w:val="00AE7EB1"/>
    <w:rsid w:val="00AF3885"/>
    <w:rsid w:val="00B13F3E"/>
    <w:rsid w:val="00B368C4"/>
    <w:rsid w:val="00B52617"/>
    <w:rsid w:val="00B674B8"/>
    <w:rsid w:val="00B91D9D"/>
    <w:rsid w:val="00C20E84"/>
    <w:rsid w:val="00C40DC0"/>
    <w:rsid w:val="00C504B9"/>
    <w:rsid w:val="00C56F0A"/>
    <w:rsid w:val="00C64097"/>
    <w:rsid w:val="00C846BA"/>
    <w:rsid w:val="00C91603"/>
    <w:rsid w:val="00CF437A"/>
    <w:rsid w:val="00D06CE3"/>
    <w:rsid w:val="00D17F26"/>
    <w:rsid w:val="00D24BDE"/>
    <w:rsid w:val="00D426AF"/>
    <w:rsid w:val="00D77A35"/>
    <w:rsid w:val="00D805C8"/>
    <w:rsid w:val="00D94FA8"/>
    <w:rsid w:val="00DA0A1A"/>
    <w:rsid w:val="00DA3043"/>
    <w:rsid w:val="00DA6333"/>
    <w:rsid w:val="00DA761B"/>
    <w:rsid w:val="00DD0661"/>
    <w:rsid w:val="00DD2BB5"/>
    <w:rsid w:val="00DF1263"/>
    <w:rsid w:val="00E1254D"/>
    <w:rsid w:val="00E167B2"/>
    <w:rsid w:val="00E17353"/>
    <w:rsid w:val="00E204A9"/>
    <w:rsid w:val="00E210B0"/>
    <w:rsid w:val="00E60704"/>
    <w:rsid w:val="00E823A5"/>
    <w:rsid w:val="00E94F3E"/>
    <w:rsid w:val="00E97C7C"/>
    <w:rsid w:val="00EB067C"/>
    <w:rsid w:val="00ED46F1"/>
    <w:rsid w:val="00F51F0B"/>
    <w:rsid w:val="00F81AF3"/>
    <w:rsid w:val="00FF7F66"/>
    <w:rsid w:val="018F3B99"/>
    <w:rsid w:val="1CB67730"/>
    <w:rsid w:val="240A6253"/>
    <w:rsid w:val="32EC532E"/>
    <w:rsid w:val="363316FF"/>
    <w:rsid w:val="3EC73A99"/>
    <w:rsid w:val="3FF73AF5"/>
    <w:rsid w:val="4EFB6E53"/>
    <w:rsid w:val="4FEF2573"/>
    <w:rsid w:val="57BB1BC4"/>
    <w:rsid w:val="64D34288"/>
    <w:rsid w:val="6CA40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072B89D1"/>
  <w15:docId w15:val="{2417E54C-9CB6-47D8-9632-85ADEC19B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si-LK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482E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Century Gothic" w:eastAsiaTheme="minorHAnsi" w:hAnsi="Century Gothic" w:cs="Century Gothic"/>
      <w:color w:val="000000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60E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yperlink" Target="https://github.com/nuleka123" TargetMode="External"/><Relationship Id="rId3" Type="http://schemas.openxmlformats.org/officeDocument/2006/relationships/numbering" Target="numbering.xml"/><Relationship Id="rId21" Type="http://schemas.openxmlformats.org/officeDocument/2006/relationships/hyperlink" Target="mailto:ranasinghenuleka@gmail.com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6.svg"/><Relationship Id="rId17" Type="http://schemas.openxmlformats.org/officeDocument/2006/relationships/image" Target="media/image11.svg"/><Relationship Id="rId25" Type="http://schemas.openxmlformats.org/officeDocument/2006/relationships/hyperlink" Target="https://www.linkedin.com/in/nuleka-ranasinghe-87bb90290/?jobid=1234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10.png"/><Relationship Id="rId20" Type="http://schemas.openxmlformats.org/officeDocument/2006/relationships/image" Target="media/image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24" Type="http://schemas.openxmlformats.org/officeDocument/2006/relationships/hyperlink" Target="mailto:ranasinghenuleka@gmail.co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23" Type="http://schemas.openxmlformats.org/officeDocument/2006/relationships/hyperlink" Target="https://github.com/nuleka123" TargetMode="External"/><Relationship Id="rId28" Type="http://schemas.openxmlformats.org/officeDocument/2006/relationships/glossaryDocument" Target="glossary/document.xml"/><Relationship Id="rId10" Type="http://schemas.openxmlformats.org/officeDocument/2006/relationships/image" Target="media/image4.svg"/><Relationship Id="rId19" Type="http://schemas.openxmlformats.org/officeDocument/2006/relationships/image" Target="media/image13.sv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svg"/><Relationship Id="rId22" Type="http://schemas.openxmlformats.org/officeDocument/2006/relationships/hyperlink" Target="https://www.linkedin.com/in/nuleka-ranasinghe-87bb90290/?jobid=1234" TargetMode="External"/><Relationship Id="rId27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73A49B3C40142229C7B5C29963FD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121D7F-7756-4839-8ACE-23C44D28C2D6}"/>
      </w:docPartPr>
      <w:docPartBody>
        <w:p w:rsidR="00D37512" w:rsidRDefault="00E16673">
          <w:pPr>
            <w:pStyle w:val="573A49B3C40142229C7B5C29963FD6A0"/>
          </w:pPr>
          <w:r>
            <w:t>Profile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20F3C" w:rsidRDefault="00F20F3C">
      <w:pPr>
        <w:spacing w:line="240" w:lineRule="auto"/>
      </w:pPr>
      <w:r>
        <w:separator/>
      </w:r>
    </w:p>
  </w:endnote>
  <w:endnote w:type="continuationSeparator" w:id="0">
    <w:p w:rsidR="00F20F3C" w:rsidRDefault="00F20F3C"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Kozuka Mincho Pr6N R"/>
    <w:charset w:val="80"/>
    <w:family w:val="swiss"/>
    <w:pitch w:val="variable"/>
    <w:sig w:usb0="E00002FF" w:usb1="6AC7FFFF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20F3C" w:rsidRDefault="00F20F3C">
      <w:pPr>
        <w:spacing w:after="0"/>
      </w:pPr>
      <w:r>
        <w:separator/>
      </w:r>
    </w:p>
  </w:footnote>
  <w:footnote w:type="continuationSeparator" w:id="0">
    <w:p w:rsidR="00F20F3C" w:rsidRDefault="00F20F3C">
      <w:pPr>
        <w:spacing w:after="0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7F95"/>
    <w:rsid w:val="00072D8A"/>
    <w:rsid w:val="001B4D1A"/>
    <w:rsid w:val="002F1111"/>
    <w:rsid w:val="00333C44"/>
    <w:rsid w:val="003712AA"/>
    <w:rsid w:val="005B1A8E"/>
    <w:rsid w:val="00672B38"/>
    <w:rsid w:val="00697F95"/>
    <w:rsid w:val="00780E8E"/>
    <w:rsid w:val="007B6842"/>
    <w:rsid w:val="009273C6"/>
    <w:rsid w:val="00931012"/>
    <w:rsid w:val="00975732"/>
    <w:rsid w:val="009B3E99"/>
    <w:rsid w:val="00A62D51"/>
    <w:rsid w:val="00A64036"/>
    <w:rsid w:val="00B3522A"/>
    <w:rsid w:val="00D37512"/>
    <w:rsid w:val="00E16673"/>
    <w:rsid w:val="00EB4747"/>
    <w:rsid w:val="00F20F3C"/>
    <w:rsid w:val="00F41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si-LK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73A49B3C40142229C7B5C29963FD6A0">
    <w:name w:val="573A49B3C40142229C7B5C29963FD6A0"/>
    <w:qFormat/>
    <w:pPr>
      <w:spacing w:after="160" w:line="259" w:lineRule="auto"/>
    </w:pPr>
    <w:rPr>
      <w:sz w:val="22"/>
      <w:szCs w:val="22"/>
      <w:lang w:bidi="ar-S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816CAF59-609A-4124-8780-9625584DC83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ethani Thanthrige</dc:creator>
  <cp:lastModifiedBy>RANASINGHE K.G.N.D it23603486</cp:lastModifiedBy>
  <cp:revision>2</cp:revision>
  <cp:lastPrinted>2025-05-19T17:47:00Z</cp:lastPrinted>
  <dcterms:created xsi:type="dcterms:W3CDTF">2025-06-17T14:41:00Z</dcterms:created>
  <dcterms:modified xsi:type="dcterms:W3CDTF">2025-06-17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bda3c2f81c26449834650cff1aa53d7bba9a591763d413a75b300c0b70e3be</vt:lpwstr>
  </property>
  <property fmtid="{D5CDD505-2E9C-101B-9397-08002B2CF9AE}" pid="3" name="KSOProductBuildVer">
    <vt:lpwstr>2057-12.2.0.17119</vt:lpwstr>
  </property>
  <property fmtid="{D5CDD505-2E9C-101B-9397-08002B2CF9AE}" pid="4" name="ICV">
    <vt:lpwstr>8E6199DA71784E8C9ABABB56F7097E6D</vt:lpwstr>
  </property>
</Properties>
</file>